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1D58E2" w14:textId="1597EE0D" w:rsidR="001856E1" w:rsidRPr="00625059" w:rsidRDefault="00757B40" w:rsidP="008E048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57B40">
        <w:rPr>
          <w:rFonts w:ascii="Times New Roman" w:eastAsia="Times New Roman" w:hAnsi="Times New Roman" w:cs="Times New Roman" w:hint="eastAsia"/>
          <w:sz w:val="24"/>
          <w:szCs w:val="24"/>
        </w:rPr>
        <w:t>(T4)</w:t>
      </w:r>
      <w:r w:rsidRPr="00757B40">
        <w:rPr>
          <w:rFonts w:ascii="新細明體" w:eastAsia="新細明體" w:hAnsi="新細明體" w:cs="新細明體" w:hint="eastAsia"/>
          <w:sz w:val="24"/>
          <w:szCs w:val="24"/>
        </w:rPr>
        <w:t>討論</w:t>
      </w:r>
      <w:proofErr w:type="spellStart"/>
      <w:r w:rsidRPr="00757B40">
        <w:rPr>
          <w:rFonts w:ascii="Times New Roman" w:eastAsia="Times New Roman" w:hAnsi="Times New Roman" w:cs="Times New Roman" w:hint="eastAsia"/>
          <w:sz w:val="24"/>
          <w:szCs w:val="24"/>
        </w:rPr>
        <w:t>EntityFrameworkDbFirst</w:t>
      </w:r>
      <w:proofErr w:type="spellEnd"/>
      <w:r w:rsidRPr="00757B40">
        <w:rPr>
          <w:rFonts w:ascii="新細明體" w:eastAsia="新細明體" w:hAnsi="新細明體" w:cs="新細明體" w:hint="eastAsia"/>
          <w:sz w:val="24"/>
          <w:szCs w:val="24"/>
        </w:rPr>
        <w:t>連接資料庫。討論</w:t>
      </w:r>
      <w:proofErr w:type="spellStart"/>
      <w:r w:rsidRPr="00757B40">
        <w:rPr>
          <w:rFonts w:ascii="Times New Roman" w:eastAsia="Times New Roman" w:hAnsi="Times New Roman" w:cs="Times New Roman" w:hint="eastAsia"/>
          <w:sz w:val="24"/>
          <w:szCs w:val="24"/>
        </w:rPr>
        <w:t>LinqToObject</w:t>
      </w:r>
      <w:proofErr w:type="spellEnd"/>
      <w:r w:rsidRPr="00757B40">
        <w:rPr>
          <w:rFonts w:ascii="新細明體" w:eastAsia="新細明體" w:hAnsi="新細明體" w:cs="新細明體" w:hint="eastAsia"/>
          <w:sz w:val="24"/>
          <w:szCs w:val="24"/>
        </w:rPr>
        <w:t>的</w:t>
      </w:r>
      <w:r w:rsidRPr="00757B40">
        <w:rPr>
          <w:rFonts w:ascii="Times New Roman" w:eastAsia="Times New Roman" w:hAnsi="Times New Roman" w:cs="Times New Roman" w:hint="eastAsia"/>
          <w:sz w:val="24"/>
          <w:szCs w:val="24"/>
        </w:rPr>
        <w:t>Where</w:t>
      </w:r>
      <w:r w:rsidR="001856E1">
        <w:rPr>
          <w:rFonts w:ascii="新細明體" w:eastAsia="新細明體" w:hAnsi="新細明體" w:cs="新細明體"/>
          <w:sz w:val="24"/>
          <w:szCs w:val="24"/>
        </w:rPr>
        <w:br/>
      </w:r>
      <w:proofErr w:type="spellStart"/>
      <w:r w:rsidR="001856E1" w:rsidRPr="00BF1C8A">
        <w:rPr>
          <w:rFonts w:ascii="Times New Roman" w:eastAsia="Times New Roman" w:hAnsi="Times New Roman" w:cs="Times New Roman"/>
          <w:sz w:val="24"/>
          <w:szCs w:val="24"/>
        </w:rPr>
        <w:t>CourseGUID</w:t>
      </w:r>
      <w:proofErr w:type="spellEnd"/>
      <w:r w:rsidR="001856E1" w:rsidRPr="00BF1C8A">
        <w:rPr>
          <w:rFonts w:ascii="Times New Roman" w:eastAsia="Times New Roman" w:hAnsi="Times New Roman" w:cs="Times New Roman"/>
          <w:sz w:val="24"/>
          <w:szCs w:val="24"/>
        </w:rPr>
        <w:t>: 5ba9a6fe-7475-4b0c-8b99-bbcf7f5e2e1c</w:t>
      </w:r>
      <w:r w:rsidR="001856E1">
        <w:rPr>
          <w:rFonts w:ascii="Times New Roman" w:eastAsia="Times New Roman" w:hAnsi="Times New Roman" w:cs="Times New Roman"/>
          <w:sz w:val="24"/>
          <w:szCs w:val="24"/>
        </w:rPr>
        <w:br/>
      </w:r>
      <w:r w:rsidR="001856E1"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1856E1">
        <w:rPr>
          <w:rFonts w:ascii="Times New Roman" w:eastAsia="Times New Roman" w:hAnsi="Times New Roman" w:cs="Times New Roman"/>
          <w:sz w:val="24"/>
          <w:szCs w:val="24"/>
        </w:rPr>
        <w:br/>
      </w:r>
      <w:r w:rsidRPr="00757B40">
        <w:rPr>
          <w:rFonts w:ascii="Times New Roman" w:eastAsia="Times New Roman" w:hAnsi="Times New Roman" w:cs="Times New Roman" w:hint="eastAsia"/>
          <w:sz w:val="24"/>
          <w:szCs w:val="24"/>
        </w:rPr>
        <w:t>(T4)</w:t>
      </w:r>
      <w:r w:rsidRPr="00757B40">
        <w:rPr>
          <w:rFonts w:ascii="新細明體" w:eastAsia="新細明體" w:hAnsi="新細明體" w:cs="新細明體" w:hint="eastAsia"/>
          <w:sz w:val="24"/>
          <w:szCs w:val="24"/>
        </w:rPr>
        <w:t>討論</w:t>
      </w:r>
      <w:proofErr w:type="spellStart"/>
      <w:r w:rsidRPr="00757B40">
        <w:rPr>
          <w:rFonts w:ascii="Times New Roman" w:eastAsia="Times New Roman" w:hAnsi="Times New Roman" w:cs="Times New Roman" w:hint="eastAsia"/>
          <w:sz w:val="24"/>
          <w:szCs w:val="24"/>
        </w:rPr>
        <w:t>EntityFrameworkDbFirst</w:t>
      </w:r>
      <w:proofErr w:type="spellEnd"/>
      <w:r w:rsidRPr="00757B40">
        <w:rPr>
          <w:rFonts w:ascii="新細明體" w:eastAsia="新細明體" w:hAnsi="新細明體" w:cs="新細明體" w:hint="eastAsia"/>
          <w:sz w:val="24"/>
          <w:szCs w:val="24"/>
        </w:rPr>
        <w:t>連接資料庫。討論</w:t>
      </w:r>
      <w:proofErr w:type="spellStart"/>
      <w:r w:rsidRPr="00757B40">
        <w:rPr>
          <w:rFonts w:ascii="Times New Roman" w:eastAsia="Times New Roman" w:hAnsi="Times New Roman" w:cs="Times New Roman" w:hint="eastAsia"/>
          <w:sz w:val="24"/>
          <w:szCs w:val="24"/>
        </w:rPr>
        <w:t>LinqToObject</w:t>
      </w:r>
      <w:proofErr w:type="spellEnd"/>
      <w:r w:rsidRPr="00757B40">
        <w:rPr>
          <w:rFonts w:ascii="新細明體" w:eastAsia="新細明體" w:hAnsi="新細明體" w:cs="新細明體" w:hint="eastAsia"/>
          <w:sz w:val="24"/>
          <w:szCs w:val="24"/>
        </w:rPr>
        <w:t>的</w:t>
      </w:r>
      <w:r w:rsidRPr="00757B40">
        <w:rPr>
          <w:rFonts w:ascii="Times New Roman" w:eastAsia="Times New Roman" w:hAnsi="Times New Roman" w:cs="Times New Roman" w:hint="eastAsia"/>
          <w:sz w:val="24"/>
          <w:szCs w:val="24"/>
        </w:rPr>
        <w:t>Where</w:t>
      </w:r>
      <w:r w:rsidR="001856E1">
        <w:rPr>
          <w:rFonts w:ascii="新細明體" w:eastAsia="新細明體" w:hAnsi="新細明體" w:cs="新細明體"/>
          <w:sz w:val="24"/>
          <w:szCs w:val="24"/>
        </w:rPr>
        <w:br/>
      </w:r>
      <w:r w:rsidR="001856E1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1856E1">
        <w:rPr>
          <w:rFonts w:ascii="Times New Roman" w:eastAsia="Times New Roman" w:hAnsi="Times New Roman" w:cs="Times New Roman"/>
          <w:sz w:val="24"/>
          <w:szCs w:val="24"/>
        </w:rPr>
        <w:br/>
      </w:r>
      <w:r w:rsidR="001856E1" w:rsidRPr="00625059">
        <w:rPr>
          <w:rFonts w:ascii="Times New Roman" w:eastAsia="Times New Roman" w:hAnsi="Times New Roman" w:cs="Times New Roman"/>
          <w:sz w:val="24"/>
          <w:szCs w:val="24"/>
        </w:rPr>
        <w:t>1. New Project</w:t>
      </w:r>
    </w:p>
    <w:p w14:paraId="78E7B495" w14:textId="77777777" w:rsidR="001856E1" w:rsidRPr="00625059" w:rsidRDefault="001856E1" w:rsidP="008E048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25059">
        <w:rPr>
          <w:rFonts w:ascii="Times New Roman" w:eastAsia="Times New Roman" w:hAnsi="Times New Roman" w:cs="Times New Roman"/>
          <w:sz w:val="24"/>
          <w:szCs w:val="24"/>
        </w:rPr>
        <w:t>1.1. TSQL</w:t>
      </w:r>
    </w:p>
    <w:p w14:paraId="6C07BA34" w14:textId="77777777" w:rsidR="001856E1" w:rsidRPr="00625059" w:rsidRDefault="001856E1" w:rsidP="008E048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25059">
        <w:rPr>
          <w:rFonts w:ascii="Times New Roman" w:eastAsia="Times New Roman" w:hAnsi="Times New Roman" w:cs="Times New Roman"/>
          <w:sz w:val="24"/>
          <w:szCs w:val="24"/>
        </w:rPr>
        <w:t>1.2. Set up SQL Authentication</w:t>
      </w:r>
    </w:p>
    <w:p w14:paraId="7F7F4350" w14:textId="77777777" w:rsidR="001856E1" w:rsidRPr="00625059" w:rsidRDefault="001856E1" w:rsidP="008E048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25059">
        <w:rPr>
          <w:rFonts w:ascii="Times New Roman" w:eastAsia="Times New Roman" w:hAnsi="Times New Roman" w:cs="Times New Roman"/>
          <w:sz w:val="24"/>
          <w:szCs w:val="24"/>
        </w:rPr>
        <w:t xml:space="preserve">1.3. Create New </w:t>
      </w:r>
      <w:proofErr w:type="gramStart"/>
      <w:r w:rsidRPr="00625059">
        <w:rPr>
          <w:rFonts w:ascii="Times New Roman" w:eastAsia="Times New Roman" w:hAnsi="Times New Roman" w:cs="Times New Roman"/>
          <w:sz w:val="24"/>
          <w:szCs w:val="24"/>
        </w:rPr>
        <w:t>Project :</w:t>
      </w:r>
      <w:proofErr w:type="gramEnd"/>
      <w:r w:rsidRPr="00625059">
        <w:rPr>
          <w:rFonts w:ascii="Times New Roman" w:eastAsia="Times New Roman" w:hAnsi="Times New Roman" w:cs="Times New Roman"/>
          <w:sz w:val="24"/>
          <w:szCs w:val="24"/>
        </w:rPr>
        <w:t xml:space="preserve"> Sample</w:t>
      </w:r>
    </w:p>
    <w:p w14:paraId="50465FF4" w14:textId="77777777" w:rsidR="001856E1" w:rsidRPr="00625059" w:rsidRDefault="001856E1" w:rsidP="008E048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25059">
        <w:rPr>
          <w:rFonts w:ascii="Times New Roman" w:eastAsia="Times New Roman" w:hAnsi="Times New Roman" w:cs="Times New Roman"/>
          <w:sz w:val="24"/>
          <w:szCs w:val="24"/>
        </w:rPr>
        <w:t xml:space="preserve">1.4. Entity Framework </w:t>
      </w:r>
      <w:proofErr w:type="spellStart"/>
      <w:r w:rsidRPr="00625059">
        <w:rPr>
          <w:rFonts w:ascii="Times New Roman" w:eastAsia="Times New Roman" w:hAnsi="Times New Roman" w:cs="Times New Roman"/>
          <w:sz w:val="24"/>
          <w:szCs w:val="24"/>
        </w:rPr>
        <w:t>DbFirst</w:t>
      </w:r>
      <w:proofErr w:type="spellEnd"/>
    </w:p>
    <w:p w14:paraId="36DBF247" w14:textId="77777777" w:rsidR="001856E1" w:rsidRPr="00625059" w:rsidRDefault="001856E1" w:rsidP="008E048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25059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7E922862" w14:textId="00C1DDD7" w:rsidR="00701353" w:rsidRDefault="001856E1" w:rsidP="008E048D">
      <w:pPr>
        <w:spacing w:after="0"/>
      </w:pPr>
      <w:r w:rsidRPr="00625059">
        <w:rPr>
          <w:rFonts w:ascii="Times New Roman" w:eastAsia="Times New Roman" w:hAnsi="Times New Roman" w:cs="Times New Roman"/>
          <w:sz w:val="24"/>
          <w:szCs w:val="24"/>
        </w:rPr>
        <w:t xml:space="preserve">2. </w:t>
      </w:r>
      <w:proofErr w:type="gramStart"/>
      <w:r w:rsidRPr="00625059">
        <w:rPr>
          <w:rFonts w:ascii="Times New Roman" w:eastAsia="Times New Roman" w:hAnsi="Times New Roman" w:cs="Times New Roman"/>
          <w:sz w:val="24"/>
          <w:szCs w:val="24"/>
        </w:rPr>
        <w:t>Sample :</w:t>
      </w:r>
      <w:proofErr w:type="gramEnd"/>
      <w:r w:rsidRPr="0062505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25059">
        <w:rPr>
          <w:rFonts w:ascii="Times New Roman" w:eastAsia="Times New Roman" w:hAnsi="Times New Roman" w:cs="Times New Roman"/>
          <w:sz w:val="24"/>
          <w:szCs w:val="24"/>
        </w:rPr>
        <w:t>Program.c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>
        <w:br/>
      </w:r>
      <w:r>
        <w:br/>
      </w:r>
    </w:p>
    <w:p w14:paraId="482425F9" w14:textId="77777777" w:rsidR="00701353" w:rsidRDefault="00701353" w:rsidP="008E048D">
      <w:pPr>
        <w:spacing w:after="0"/>
      </w:pPr>
      <w:r>
        <w:rPr>
          <w:rFonts w:ascii="Tahoma" w:hAnsi="Tahoma" w:cs="Tahoma"/>
          <w:color w:val="000000"/>
          <w:sz w:val="48"/>
          <w:szCs w:val="48"/>
        </w:rPr>
        <w:t>1. New Project</w:t>
      </w:r>
    </w:p>
    <w:p w14:paraId="2DD18A5D" w14:textId="77777777" w:rsidR="00701353" w:rsidRDefault="00701353" w:rsidP="008E048D">
      <w:pPr>
        <w:spacing w:after="0"/>
        <w:rPr>
          <w:sz w:val="27"/>
          <w:szCs w:val="27"/>
        </w:rPr>
      </w:pPr>
    </w:p>
    <w:p w14:paraId="5AB5E182" w14:textId="77777777" w:rsidR="00701353" w:rsidRDefault="00701353" w:rsidP="008E048D">
      <w:pPr>
        <w:spacing w:after="0"/>
        <w:rPr>
          <w:sz w:val="27"/>
          <w:szCs w:val="27"/>
        </w:rPr>
      </w:pPr>
      <w:r>
        <w:rPr>
          <w:sz w:val="36"/>
          <w:szCs w:val="36"/>
        </w:rPr>
        <w:t>1.1. TSQL</w:t>
      </w:r>
    </w:p>
    <w:p w14:paraId="0E991C42" w14:textId="77777777" w:rsidR="00701353" w:rsidRDefault="00701353" w:rsidP="008E048D">
      <w:pPr>
        <w:spacing w:after="0"/>
        <w:rPr>
          <w:sz w:val="24"/>
          <w:szCs w:val="24"/>
        </w:rPr>
      </w:pPr>
    </w:p>
    <w:p w14:paraId="22DDD643" w14:textId="77777777" w:rsidR="00701353" w:rsidRDefault="00701353" w:rsidP="008E048D">
      <w:pPr>
        <w:spacing w:after="0"/>
      </w:pPr>
      <w:r>
        <w:t>Database --&gt; Right Click --&gt; New Database --&gt;</w:t>
      </w:r>
    </w:p>
    <w:p w14:paraId="33718A5A" w14:textId="77777777" w:rsidR="00701353" w:rsidRDefault="00701353" w:rsidP="008E048D">
      <w:pPr>
        <w:spacing w:after="0"/>
      </w:pPr>
      <w:r>
        <w:t xml:space="preserve">Database </w:t>
      </w:r>
      <w:proofErr w:type="gramStart"/>
      <w:r>
        <w:t>Name :</w:t>
      </w:r>
      <w:proofErr w:type="gramEnd"/>
      <w:r>
        <w:t> </w:t>
      </w:r>
      <w:r>
        <w:rPr>
          <w:b/>
          <w:bCs/>
        </w:rPr>
        <w:t>Sample</w:t>
      </w:r>
    </w:p>
    <w:p w14:paraId="25D57983" w14:textId="77777777" w:rsidR="00701353" w:rsidRDefault="00701353" w:rsidP="008E048D">
      <w:pPr>
        <w:spacing w:after="0"/>
      </w:pPr>
      <w:r>
        <w:t xml:space="preserve">Options --&gt; Recovery </w:t>
      </w:r>
      <w:proofErr w:type="gramStart"/>
      <w:r>
        <w:t>Model :</w:t>
      </w:r>
      <w:proofErr w:type="gramEnd"/>
      <w:r>
        <w:t xml:space="preserve"> Simple</w:t>
      </w:r>
    </w:p>
    <w:p w14:paraId="09A34FC4" w14:textId="77777777" w:rsidR="00701353" w:rsidRDefault="00701353" w:rsidP="008E048D">
      <w:pPr>
        <w:spacing w:after="0"/>
      </w:pPr>
    </w:p>
    <w:p w14:paraId="5937B605" w14:textId="03393EDA" w:rsidR="00701353" w:rsidRDefault="00701353" w:rsidP="008E048D">
      <w:pPr>
        <w:spacing w:after="0"/>
      </w:pPr>
      <w:r>
        <w:rPr>
          <w:noProof/>
        </w:rPr>
        <w:drawing>
          <wp:inline distT="0" distB="0" distL="0" distR="0" wp14:anchorId="3838AAA6" wp14:editId="46DF652D">
            <wp:extent cx="5274310" cy="2400300"/>
            <wp:effectExtent l="0" t="0" r="254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400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4EB0E9" w14:textId="77777777" w:rsidR="00701353" w:rsidRDefault="00701353" w:rsidP="008E048D">
      <w:pPr>
        <w:spacing w:after="0"/>
      </w:pPr>
    </w:p>
    <w:p w14:paraId="6AE5C557" w14:textId="77777777" w:rsidR="00701353" w:rsidRDefault="00701353" w:rsidP="008E048D">
      <w:pPr>
        <w:spacing w:after="0"/>
      </w:pPr>
    </w:p>
    <w:p w14:paraId="0BD08DA0" w14:textId="77777777" w:rsidR="00701353" w:rsidRDefault="00701353" w:rsidP="008E048D">
      <w:pPr>
        <w:spacing w:after="0"/>
      </w:pPr>
    </w:p>
    <w:p w14:paraId="5AD5DFB5" w14:textId="77777777" w:rsidR="00701353" w:rsidRDefault="00701353" w:rsidP="008E048D">
      <w:pPr>
        <w:spacing w:after="0"/>
      </w:pPr>
      <w:r>
        <w:t xml:space="preserve">--Create </w:t>
      </w:r>
      <w:proofErr w:type="gramStart"/>
      <w:r>
        <w:t>an</w:t>
      </w:r>
      <w:proofErr w:type="gramEnd"/>
      <w:r>
        <w:t xml:space="preserve"> Sample </w:t>
      </w:r>
      <w:proofErr w:type="spellStart"/>
      <w:r>
        <w:t>DataBase</w:t>
      </w:r>
      <w:proofErr w:type="spellEnd"/>
      <w:r>
        <w:t xml:space="preserve"> and Run the following TSQL </w:t>
      </w:r>
    </w:p>
    <w:p w14:paraId="59F3FF84" w14:textId="77777777" w:rsidR="00701353" w:rsidRDefault="00701353" w:rsidP="008E048D">
      <w:pPr>
        <w:spacing w:after="0"/>
      </w:pPr>
    </w:p>
    <w:p w14:paraId="009E3FDA" w14:textId="77777777" w:rsidR="00701353" w:rsidRDefault="00701353" w:rsidP="008E04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rop Table if it exists.</w:t>
      </w:r>
    </w:p>
    <w:p w14:paraId="520439F4" w14:textId="77777777" w:rsidR="00701353" w:rsidRDefault="00701353" w:rsidP="008E04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F OBJECT_ID('Gamer') IS NOT NULL</w:t>
      </w:r>
    </w:p>
    <w:p w14:paraId="0730227B" w14:textId="77777777" w:rsidR="00701353" w:rsidRDefault="00701353" w:rsidP="008E04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5CA789A5" w14:textId="77777777" w:rsidR="00701353" w:rsidRDefault="00701353" w:rsidP="008E048D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22586B4A" w14:textId="77777777" w:rsidR="00701353" w:rsidRDefault="00701353" w:rsidP="008E048D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Gamer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518C263" w14:textId="77777777" w:rsidR="00701353" w:rsidRDefault="00701353" w:rsidP="008E048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11E614E7" w14:textId="77777777" w:rsidR="00701353" w:rsidRDefault="00701353" w:rsidP="008E048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2BC9997" w14:textId="77777777" w:rsidR="00701353" w:rsidRDefault="00701353" w:rsidP="008E048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85D0E1F" w14:textId="77777777" w:rsidR="00701353" w:rsidRDefault="00701353" w:rsidP="008E048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4F3940E" w14:textId="77777777" w:rsidR="00701353" w:rsidRDefault="00701353" w:rsidP="008E04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F8399EE" w14:textId="77777777" w:rsidR="00701353" w:rsidRDefault="00701353" w:rsidP="008E048D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IF OBJECT_ID('Team') IS NOT NULL</w:t>
      </w:r>
    </w:p>
    <w:p w14:paraId="46B505D2" w14:textId="77777777" w:rsidR="00701353" w:rsidRDefault="00701353" w:rsidP="008E04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29AD1245" w14:textId="77777777" w:rsidR="00701353" w:rsidRDefault="00701353" w:rsidP="008E048D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6FA2B7C1" w14:textId="77777777" w:rsidR="00701353" w:rsidRDefault="00701353" w:rsidP="008E048D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eam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0706D62" w14:textId="77777777" w:rsidR="00701353" w:rsidRDefault="00701353" w:rsidP="008E048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042135A0" w14:textId="77777777" w:rsidR="00701353" w:rsidRDefault="00701353" w:rsidP="008E048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Team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912F99E" w14:textId="77777777" w:rsidR="00701353" w:rsidRDefault="00701353" w:rsidP="008E048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Team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7FEE89B" w14:textId="77777777" w:rsidR="00701353" w:rsidRDefault="00701353" w:rsidP="008E048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92E63B7" w14:textId="77777777" w:rsidR="00701353" w:rsidRDefault="00701353" w:rsidP="008E04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3B4426B" w14:textId="77777777" w:rsidR="00701353" w:rsidRDefault="00701353" w:rsidP="008E04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eam</w:t>
      </w:r>
    </w:p>
    <w:p w14:paraId="0564BBAC" w14:textId="77777777" w:rsidR="00701353" w:rsidRDefault="00701353" w:rsidP="008E04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</w:p>
    <w:p w14:paraId="04805CD3" w14:textId="77777777" w:rsidR="00701353" w:rsidRDefault="00701353" w:rsidP="008E048D">
      <w:pPr>
        <w:spacing w:after="0"/>
      </w:pPr>
      <w:r>
        <w:rPr>
          <w:rFonts w:ascii="Consolas" w:hAnsi="Consolas"/>
          <w:sz w:val="18"/>
          <w:szCs w:val="18"/>
        </w:rPr>
        <w:t>    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</w:p>
    <w:p w14:paraId="4B75CBFD" w14:textId="77777777" w:rsidR="00701353" w:rsidRDefault="00701353" w:rsidP="008E048D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DENTITY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11F91BD" w14:textId="77777777" w:rsidR="00701353" w:rsidRDefault="00701353" w:rsidP="008E048D">
      <w:pPr>
        <w:spacing w:after="0"/>
      </w:pP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326B78F" w14:textId="77777777" w:rsidR="00701353" w:rsidRDefault="00701353" w:rsidP="008E048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F5CAFC1" w14:textId="77777777" w:rsidR="00701353" w:rsidRDefault="00701353" w:rsidP="008E04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1CF7D67" w14:textId="77777777" w:rsidR="00701353" w:rsidRDefault="00701353" w:rsidP="008E048D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Team</w:t>
      </w:r>
    </w:p>
    <w:p w14:paraId="200ACB6F" w14:textId="77777777" w:rsidR="00701353" w:rsidRDefault="00701353" w:rsidP="008E048D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Team01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92B3432" w14:textId="77777777" w:rsidR="00701353" w:rsidRDefault="00701353" w:rsidP="008E048D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Team</w:t>
      </w:r>
    </w:p>
    <w:p w14:paraId="697E37F4" w14:textId="77777777" w:rsidR="00701353" w:rsidRDefault="00701353" w:rsidP="008E048D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Team02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A358B05" w14:textId="77777777" w:rsidR="00701353" w:rsidRDefault="00701353" w:rsidP="008E048D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Team</w:t>
      </w:r>
    </w:p>
    <w:p w14:paraId="63231090" w14:textId="77777777" w:rsidR="00701353" w:rsidRDefault="00701353" w:rsidP="008E048D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Team03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33F44AB" w14:textId="77777777" w:rsidR="00701353" w:rsidRDefault="00701353" w:rsidP="008E04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D3A4497" w14:textId="77777777" w:rsidR="00701353" w:rsidRDefault="00701353" w:rsidP="008E04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7F6620FB" w14:textId="77777777" w:rsidR="00701353" w:rsidRDefault="00701353" w:rsidP="008E04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</w:p>
    <w:p w14:paraId="0C0C2C02" w14:textId="77777777" w:rsidR="00701353" w:rsidRDefault="00701353" w:rsidP="008E048D">
      <w:pPr>
        <w:spacing w:after="0"/>
      </w:pPr>
      <w:r>
        <w:rPr>
          <w:rFonts w:ascii="Consolas" w:hAnsi="Consolas"/>
          <w:sz w:val="18"/>
          <w:szCs w:val="18"/>
        </w:rPr>
        <w:t>    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</w:p>
    <w:p w14:paraId="4A00EEB7" w14:textId="77777777" w:rsidR="00701353" w:rsidRDefault="00701353" w:rsidP="008E048D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DENTITY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0D2BFD8" w14:textId="77777777" w:rsidR="00701353" w:rsidRDefault="00701353" w:rsidP="008E048D">
      <w:pPr>
        <w:spacing w:after="0"/>
      </w:pPr>
      <w:r>
        <w:rPr>
          <w:rFonts w:ascii="Consolas" w:hAnsi="Consolas"/>
          <w:sz w:val="18"/>
          <w:szCs w:val="18"/>
        </w:rPr>
        <w:t>      [Name]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0168162" w14:textId="77777777" w:rsidR="00701353" w:rsidRDefault="00701353" w:rsidP="008E048D">
      <w:pPr>
        <w:spacing w:after="0"/>
      </w:pPr>
      <w:r>
        <w:rPr>
          <w:rFonts w:ascii="Consolas" w:hAnsi="Consolas"/>
          <w:sz w:val="18"/>
          <w:szCs w:val="18"/>
        </w:rPr>
        <w:t>      Gender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A6E641F" w14:textId="77777777" w:rsidR="00701353" w:rsidRDefault="00701353" w:rsidP="008E048D">
      <w:pPr>
        <w:spacing w:after="0"/>
      </w:pPr>
      <w:r>
        <w:rPr>
          <w:rFonts w:ascii="Consolas" w:hAnsi="Consolas"/>
          <w:sz w:val="18"/>
          <w:szCs w:val="18"/>
        </w:rPr>
        <w:t xml:space="preserve">      </w:t>
      </w:r>
      <w:proofErr w:type="spellStart"/>
      <w:r>
        <w:rPr>
          <w:rFonts w:ascii="Consolas" w:hAnsi="Consolas"/>
          <w:sz w:val="18"/>
          <w:szCs w:val="18"/>
        </w:rPr>
        <w:t>GameScore</w:t>
      </w:r>
      <w:proofErr w:type="spellEnd"/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4803B2BB" w14:textId="77777777" w:rsidR="00701353" w:rsidRDefault="00701353" w:rsidP="008E048D">
      <w:pPr>
        <w:spacing w:after="0"/>
      </w:pPr>
      <w:r>
        <w:rPr>
          <w:rFonts w:ascii="Consolas" w:hAnsi="Consolas"/>
          <w:sz w:val="18"/>
          <w:szCs w:val="18"/>
        </w:rPr>
        <w:t xml:space="preserve">      </w:t>
      </w:r>
      <w:proofErr w:type="spellStart"/>
      <w:r>
        <w:rPr>
          <w:rFonts w:ascii="Consolas" w:hAnsi="Consolas"/>
          <w:sz w:val="18"/>
          <w:szCs w:val="18"/>
        </w:rPr>
        <w:t>TeamId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IG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FERENCES</w:t>
      </w:r>
      <w:r>
        <w:t> </w:t>
      </w:r>
      <w:r>
        <w:rPr>
          <w:rFonts w:ascii="Consolas" w:hAnsi="Consolas"/>
          <w:sz w:val="18"/>
          <w:szCs w:val="18"/>
        </w:rPr>
        <w:t>Team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Id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0EC95FC" w14:textId="77777777" w:rsidR="00701353" w:rsidRDefault="00701353" w:rsidP="008E048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F42CD86" w14:textId="77777777" w:rsidR="00701353" w:rsidRDefault="00701353" w:rsidP="008E04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0D35383" w14:textId="77777777" w:rsidR="00701353" w:rsidRDefault="00701353" w:rsidP="008E048D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2637AD85" w14:textId="77777777" w:rsidR="00701353" w:rsidRDefault="00701353" w:rsidP="008E048D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Name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5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108947E" w14:textId="77777777" w:rsidR="00701353" w:rsidRDefault="00701353" w:rsidP="008E048D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01358310" w14:textId="77777777" w:rsidR="00701353" w:rsidRDefault="00701353" w:rsidP="008E048D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Name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5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CF1B5C1" w14:textId="77777777" w:rsidR="00701353" w:rsidRDefault="00701353" w:rsidP="008E048D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5FD6AF1D" w14:textId="77777777" w:rsidR="00701353" w:rsidRDefault="00701353" w:rsidP="008E048D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Name0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6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A08D69B" w14:textId="77777777" w:rsidR="00701353" w:rsidRDefault="00701353" w:rsidP="008E048D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501DE7CD" w14:textId="77777777" w:rsidR="00701353" w:rsidRDefault="00701353" w:rsidP="008E048D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Name04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5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652881A" w14:textId="77777777" w:rsidR="00701353" w:rsidRDefault="00701353" w:rsidP="008E048D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473C251C" w14:textId="77777777" w:rsidR="00701353" w:rsidRDefault="00701353" w:rsidP="008E048D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Name05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7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96890F1" w14:textId="77777777" w:rsidR="00701353" w:rsidRDefault="00701353" w:rsidP="008E048D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6B8D4B5C" w14:textId="77777777" w:rsidR="00701353" w:rsidRDefault="00701353" w:rsidP="008E048D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Name06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8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690F226" w14:textId="77777777" w:rsidR="00701353" w:rsidRDefault="00701353" w:rsidP="008E04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1A65AAC" w14:textId="77777777" w:rsidR="00701353" w:rsidRDefault="00701353" w:rsidP="008E048D">
      <w:pPr>
        <w:spacing w:after="0"/>
      </w:pPr>
    </w:p>
    <w:p w14:paraId="05F13B2D" w14:textId="77777777" w:rsidR="00701353" w:rsidRDefault="00701353" w:rsidP="008E048D">
      <w:pPr>
        <w:spacing w:after="0"/>
        <w:rPr>
          <w:sz w:val="27"/>
          <w:szCs w:val="27"/>
        </w:rPr>
      </w:pPr>
      <w:r>
        <w:rPr>
          <w:sz w:val="36"/>
          <w:szCs w:val="36"/>
        </w:rPr>
        <w:t>1.2. Set up SQL Authentication</w:t>
      </w:r>
    </w:p>
    <w:p w14:paraId="1277D3CA" w14:textId="77777777" w:rsidR="00701353" w:rsidRDefault="00701353" w:rsidP="008E048D">
      <w:pPr>
        <w:spacing w:after="0"/>
        <w:rPr>
          <w:sz w:val="24"/>
          <w:szCs w:val="24"/>
        </w:rPr>
      </w:pPr>
    </w:p>
    <w:p w14:paraId="1A04A6D4" w14:textId="77777777" w:rsidR="00701353" w:rsidRDefault="00701353" w:rsidP="008E048D">
      <w:pPr>
        <w:spacing w:after="0"/>
      </w:pPr>
    </w:p>
    <w:p w14:paraId="3F80E091" w14:textId="77777777" w:rsidR="00701353" w:rsidRDefault="00701353" w:rsidP="008E048D">
      <w:pPr>
        <w:spacing w:after="0"/>
      </w:pPr>
      <w:r>
        <w:rPr>
          <w:sz w:val="18"/>
          <w:szCs w:val="18"/>
        </w:rPr>
        <w:t>In SQL server</w:t>
      </w:r>
    </w:p>
    <w:p w14:paraId="4E33F470" w14:textId="77777777" w:rsidR="00701353" w:rsidRDefault="00701353" w:rsidP="008E048D">
      <w:pPr>
        <w:spacing w:after="0"/>
      </w:pPr>
      <w:r>
        <w:t>Object Explorer --&gt; Security --&gt; Logins --&gt; New Logins</w:t>
      </w:r>
    </w:p>
    <w:p w14:paraId="3A355DC1" w14:textId="77777777" w:rsidR="00701353" w:rsidRDefault="00701353" w:rsidP="008E048D">
      <w:pPr>
        <w:spacing w:after="0"/>
      </w:pPr>
      <w:r>
        <w:lastRenderedPageBreak/>
        <w:t>--&gt; </w:t>
      </w:r>
    </w:p>
    <w:p w14:paraId="2C5A92A0" w14:textId="77777777" w:rsidR="00701353" w:rsidRDefault="00701353" w:rsidP="008E048D">
      <w:pPr>
        <w:spacing w:after="0"/>
      </w:pPr>
      <w:r>
        <w:t>General Tab</w:t>
      </w:r>
    </w:p>
    <w:p w14:paraId="29B7D1FA" w14:textId="77777777" w:rsidR="00701353" w:rsidRDefault="00701353" w:rsidP="008E048D">
      <w:pPr>
        <w:spacing w:after="0"/>
      </w:pPr>
      <w:r>
        <w:t xml:space="preserve">Login </w:t>
      </w:r>
      <w:proofErr w:type="gramStart"/>
      <w:r>
        <w:t>Name :</w:t>
      </w:r>
      <w:proofErr w:type="gramEnd"/>
    </w:p>
    <w:p w14:paraId="0BFF3319" w14:textId="77777777" w:rsidR="00701353" w:rsidRDefault="00701353" w:rsidP="008E048D">
      <w:pPr>
        <w:spacing w:after="0"/>
      </w:pPr>
      <w:r>
        <w:rPr>
          <w:b/>
          <w:bCs/>
        </w:rPr>
        <w:t>Tester</w:t>
      </w:r>
    </w:p>
    <w:p w14:paraId="5858004D" w14:textId="77777777" w:rsidR="00701353" w:rsidRDefault="00701353" w:rsidP="008E048D">
      <w:pPr>
        <w:spacing w:after="0"/>
      </w:pPr>
      <w:r>
        <w:t>Password:</w:t>
      </w:r>
    </w:p>
    <w:p w14:paraId="431068FB" w14:textId="77777777" w:rsidR="00701353" w:rsidRDefault="00701353" w:rsidP="008E048D">
      <w:pPr>
        <w:spacing w:after="0"/>
      </w:pPr>
      <w:r>
        <w:rPr>
          <w:b/>
          <w:bCs/>
        </w:rPr>
        <w:t>1234</w:t>
      </w:r>
    </w:p>
    <w:p w14:paraId="67984B4F" w14:textId="77777777" w:rsidR="00701353" w:rsidRDefault="00701353" w:rsidP="008E048D">
      <w:pPr>
        <w:spacing w:after="0"/>
      </w:pPr>
      <w:r>
        <w:t>Default Database:</w:t>
      </w:r>
    </w:p>
    <w:p w14:paraId="588E05A4" w14:textId="77777777" w:rsidR="00701353" w:rsidRDefault="00701353" w:rsidP="008E048D">
      <w:pPr>
        <w:spacing w:after="0"/>
      </w:pPr>
      <w:r>
        <w:rPr>
          <w:b/>
          <w:bCs/>
        </w:rPr>
        <w:t>Sample</w:t>
      </w:r>
    </w:p>
    <w:p w14:paraId="5B7B4CA7" w14:textId="77777777" w:rsidR="00701353" w:rsidRDefault="00701353" w:rsidP="008E048D">
      <w:pPr>
        <w:spacing w:after="0"/>
      </w:pPr>
      <w:r>
        <w:t>--&gt;</w:t>
      </w:r>
    </w:p>
    <w:p w14:paraId="243887F9" w14:textId="77777777" w:rsidR="00701353" w:rsidRDefault="00701353" w:rsidP="008E048D">
      <w:pPr>
        <w:spacing w:after="0"/>
      </w:pPr>
      <w:r>
        <w:t>Server Roles Tab</w:t>
      </w:r>
    </w:p>
    <w:p w14:paraId="27C5251D" w14:textId="77777777" w:rsidR="00701353" w:rsidRDefault="00701353" w:rsidP="008E048D">
      <w:pPr>
        <w:spacing w:after="0"/>
      </w:pPr>
      <w:r>
        <w:t>Select</w:t>
      </w:r>
    </w:p>
    <w:p w14:paraId="512D9237" w14:textId="77777777" w:rsidR="00701353" w:rsidRDefault="00701353" w:rsidP="008E048D">
      <w:pPr>
        <w:spacing w:after="0"/>
      </w:pPr>
      <w:r>
        <w:rPr>
          <w:b/>
          <w:bCs/>
          <w:sz w:val="18"/>
          <w:szCs w:val="18"/>
        </w:rPr>
        <w:t>sysadmin</w:t>
      </w:r>
    </w:p>
    <w:p w14:paraId="5C4F2929" w14:textId="77777777" w:rsidR="00701353" w:rsidRDefault="00701353" w:rsidP="008E048D">
      <w:pPr>
        <w:spacing w:after="0"/>
      </w:pPr>
      <w:r>
        <w:t>--&gt;</w:t>
      </w:r>
    </w:p>
    <w:p w14:paraId="63EAFA49" w14:textId="77777777" w:rsidR="00701353" w:rsidRDefault="00701353" w:rsidP="008E048D">
      <w:pPr>
        <w:spacing w:after="0"/>
      </w:pPr>
      <w:r>
        <w:t>User Mapping Tab</w:t>
      </w:r>
    </w:p>
    <w:p w14:paraId="4890AE0B" w14:textId="77777777" w:rsidR="00701353" w:rsidRDefault="00701353" w:rsidP="008E048D">
      <w:pPr>
        <w:spacing w:after="0"/>
      </w:pPr>
      <w:r>
        <w:t>Select </w:t>
      </w:r>
      <w:r>
        <w:rPr>
          <w:b/>
          <w:bCs/>
          <w:sz w:val="18"/>
          <w:szCs w:val="18"/>
        </w:rPr>
        <w:t>Sample</w:t>
      </w:r>
    </w:p>
    <w:p w14:paraId="7171A892" w14:textId="77777777" w:rsidR="00701353" w:rsidRDefault="00701353" w:rsidP="008E048D">
      <w:pPr>
        <w:spacing w:after="0"/>
      </w:pPr>
      <w:r>
        <w:t>Select every Roles.</w:t>
      </w:r>
    </w:p>
    <w:p w14:paraId="305CDB4E" w14:textId="77777777" w:rsidR="00701353" w:rsidRDefault="00701353" w:rsidP="008E048D">
      <w:pPr>
        <w:spacing w:after="0"/>
      </w:pPr>
    </w:p>
    <w:p w14:paraId="75561952" w14:textId="77777777" w:rsidR="00701353" w:rsidRDefault="00701353" w:rsidP="008E048D">
      <w:pPr>
        <w:spacing w:after="0"/>
      </w:pPr>
    </w:p>
    <w:p w14:paraId="031664C4" w14:textId="77777777" w:rsidR="00701353" w:rsidRDefault="00701353" w:rsidP="008E048D">
      <w:pPr>
        <w:spacing w:after="0"/>
      </w:pPr>
    </w:p>
    <w:p w14:paraId="0D245DFE" w14:textId="735E27D7" w:rsidR="00701353" w:rsidRDefault="00701353" w:rsidP="008E048D">
      <w:pPr>
        <w:spacing w:after="0"/>
      </w:pPr>
      <w:r>
        <w:rPr>
          <w:noProof/>
        </w:rPr>
        <w:drawing>
          <wp:inline distT="0" distB="0" distL="0" distR="0" wp14:anchorId="70F76E34" wp14:editId="560AB211">
            <wp:extent cx="2887980" cy="2019300"/>
            <wp:effectExtent l="0" t="0" r="762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980" cy="2019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3681E3" w14:textId="77777777" w:rsidR="00701353" w:rsidRDefault="00701353" w:rsidP="008E048D">
      <w:pPr>
        <w:spacing w:after="0"/>
      </w:pPr>
    </w:p>
    <w:p w14:paraId="1121BD2C" w14:textId="77777777" w:rsidR="00701353" w:rsidRDefault="00701353" w:rsidP="008E048D">
      <w:pPr>
        <w:spacing w:after="0"/>
      </w:pPr>
    </w:p>
    <w:p w14:paraId="5662F1C3" w14:textId="77777777" w:rsidR="00701353" w:rsidRDefault="00701353" w:rsidP="008E048D">
      <w:pPr>
        <w:spacing w:after="0"/>
      </w:pPr>
    </w:p>
    <w:p w14:paraId="2CE1A932" w14:textId="49720399" w:rsidR="00701353" w:rsidRDefault="00701353" w:rsidP="008E048D">
      <w:pPr>
        <w:spacing w:after="0"/>
      </w:pPr>
      <w:r>
        <w:rPr>
          <w:noProof/>
        </w:rPr>
        <w:lastRenderedPageBreak/>
        <w:drawing>
          <wp:inline distT="0" distB="0" distL="0" distR="0" wp14:anchorId="5F4BC12B" wp14:editId="5AFA2533">
            <wp:extent cx="5274310" cy="4773930"/>
            <wp:effectExtent l="0" t="0" r="2540" b="762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773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24B775" w14:textId="77777777" w:rsidR="00701353" w:rsidRDefault="00701353" w:rsidP="008E048D">
      <w:pPr>
        <w:spacing w:after="0"/>
      </w:pPr>
    </w:p>
    <w:p w14:paraId="639EEA9A" w14:textId="0E830128" w:rsidR="00701353" w:rsidRDefault="00701353" w:rsidP="008E048D">
      <w:pPr>
        <w:spacing w:after="0"/>
      </w:pPr>
      <w:r>
        <w:rPr>
          <w:noProof/>
        </w:rPr>
        <w:drawing>
          <wp:inline distT="0" distB="0" distL="0" distR="0" wp14:anchorId="783E6742" wp14:editId="26185509">
            <wp:extent cx="4107180" cy="3710940"/>
            <wp:effectExtent l="0" t="0" r="7620" b="3810"/>
            <wp:docPr id="21" name="Picture 2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7180" cy="3710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9B13C0" w14:textId="77777777" w:rsidR="00701353" w:rsidRDefault="00701353" w:rsidP="008E048D">
      <w:pPr>
        <w:spacing w:after="0"/>
      </w:pPr>
    </w:p>
    <w:p w14:paraId="7251859D" w14:textId="3765FBAD" w:rsidR="00701353" w:rsidRDefault="00701353" w:rsidP="008E048D">
      <w:pPr>
        <w:spacing w:after="0"/>
      </w:pPr>
      <w:r>
        <w:rPr>
          <w:noProof/>
        </w:rPr>
        <w:lastRenderedPageBreak/>
        <w:drawing>
          <wp:inline distT="0" distB="0" distL="0" distR="0" wp14:anchorId="0D0C4A9D" wp14:editId="267A283A">
            <wp:extent cx="5274310" cy="4772025"/>
            <wp:effectExtent l="0" t="0" r="2540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772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7FC236" w14:textId="77777777" w:rsidR="00701353" w:rsidRDefault="00701353" w:rsidP="008E048D">
      <w:pPr>
        <w:spacing w:after="0"/>
        <w:rPr>
          <w:sz w:val="27"/>
          <w:szCs w:val="27"/>
        </w:rPr>
      </w:pPr>
    </w:p>
    <w:p w14:paraId="0C4A53EF" w14:textId="77777777" w:rsidR="00701353" w:rsidRDefault="00701353" w:rsidP="008E048D">
      <w:pPr>
        <w:spacing w:after="0"/>
        <w:rPr>
          <w:sz w:val="27"/>
          <w:szCs w:val="27"/>
        </w:rPr>
      </w:pPr>
    </w:p>
    <w:p w14:paraId="1A82A1C9" w14:textId="77777777" w:rsidR="00701353" w:rsidRDefault="00701353" w:rsidP="008E048D">
      <w:pPr>
        <w:spacing w:after="0"/>
        <w:rPr>
          <w:sz w:val="18"/>
          <w:szCs w:val="18"/>
        </w:rPr>
      </w:pPr>
      <w:r>
        <w:rPr>
          <w:rFonts w:ascii="Tahoma" w:hAnsi="Tahoma" w:cs="Tahoma"/>
          <w:color w:val="000000"/>
          <w:sz w:val="36"/>
          <w:szCs w:val="36"/>
        </w:rPr>
        <w:t xml:space="preserve">1.3. Create New </w:t>
      </w:r>
      <w:proofErr w:type="gramStart"/>
      <w:r>
        <w:rPr>
          <w:rFonts w:ascii="Tahoma" w:hAnsi="Tahoma" w:cs="Tahoma"/>
          <w:color w:val="000000"/>
          <w:sz w:val="36"/>
          <w:szCs w:val="36"/>
        </w:rPr>
        <w:t>Project :</w:t>
      </w:r>
      <w:proofErr w:type="gramEnd"/>
      <w:r>
        <w:rPr>
          <w:rFonts w:ascii="Tahoma" w:hAnsi="Tahoma" w:cs="Tahoma"/>
          <w:color w:val="000000"/>
          <w:sz w:val="36"/>
          <w:szCs w:val="36"/>
        </w:rPr>
        <w:t> Sample</w:t>
      </w:r>
    </w:p>
    <w:p w14:paraId="20856B12" w14:textId="77777777" w:rsidR="00701353" w:rsidRDefault="00701353" w:rsidP="008E048D">
      <w:pPr>
        <w:spacing w:after="0"/>
        <w:rPr>
          <w:sz w:val="27"/>
          <w:szCs w:val="27"/>
        </w:rPr>
      </w:pPr>
    </w:p>
    <w:p w14:paraId="39695D38" w14:textId="77777777" w:rsidR="00701353" w:rsidRDefault="00701353" w:rsidP="008E048D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File --&gt; New --&gt; Project... --&gt;</w:t>
      </w:r>
    </w:p>
    <w:p w14:paraId="1A29F25B" w14:textId="77777777" w:rsidR="00701353" w:rsidRDefault="00701353" w:rsidP="008E048D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Visual C# --</w:t>
      </w:r>
      <w:proofErr w:type="gramStart"/>
      <w:r>
        <w:rPr>
          <w:rFonts w:ascii="Tahoma" w:hAnsi="Tahoma" w:cs="Tahoma"/>
          <w:color w:val="000000"/>
          <w:sz w:val="18"/>
          <w:szCs w:val="18"/>
        </w:rPr>
        <w:t>&gt; 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Console</w:t>
      </w:r>
      <w:proofErr w:type="gramEnd"/>
      <w:r>
        <w:rPr>
          <w:rFonts w:ascii="Tahoma" w:hAnsi="Tahoma" w:cs="Tahoma"/>
          <w:b/>
          <w:bCs/>
          <w:color w:val="000000"/>
          <w:sz w:val="18"/>
          <w:szCs w:val="18"/>
        </w:rPr>
        <w:t xml:space="preserve"> App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(.Net Framework)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color w:val="000000"/>
          <w:sz w:val="18"/>
          <w:szCs w:val="18"/>
        </w:rPr>
        <w:t>--&gt;</w:t>
      </w:r>
    </w:p>
    <w:p w14:paraId="56434BB3" w14:textId="77777777" w:rsidR="00701353" w:rsidRDefault="00701353" w:rsidP="008E048D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Name: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Sample</w:t>
      </w:r>
    </w:p>
    <w:p w14:paraId="6EBBE62B" w14:textId="77777777" w:rsidR="00701353" w:rsidRDefault="00701353" w:rsidP="008E048D">
      <w:pPr>
        <w:spacing w:after="0"/>
        <w:rPr>
          <w:sz w:val="27"/>
          <w:szCs w:val="27"/>
        </w:rPr>
      </w:pPr>
    </w:p>
    <w:p w14:paraId="3979FF26" w14:textId="21CC8D56" w:rsidR="00701353" w:rsidRDefault="00701353" w:rsidP="008E048D">
      <w:pPr>
        <w:spacing w:after="0"/>
        <w:rPr>
          <w:sz w:val="24"/>
          <w:szCs w:val="24"/>
        </w:rPr>
      </w:pPr>
      <w:r>
        <w:rPr>
          <w:noProof/>
        </w:rPr>
        <w:drawing>
          <wp:inline distT="0" distB="0" distL="0" distR="0" wp14:anchorId="2B97116C" wp14:editId="3634C73F">
            <wp:extent cx="4290060" cy="2628900"/>
            <wp:effectExtent l="0" t="0" r="0" b="0"/>
            <wp:docPr id="19" name="Picture 19" descr="Graphical user interface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0060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3E34A4" w14:textId="77777777" w:rsidR="00701353" w:rsidRDefault="00701353" w:rsidP="008E048D">
      <w:pPr>
        <w:spacing w:after="0"/>
      </w:pPr>
    </w:p>
    <w:p w14:paraId="25763745" w14:textId="77777777" w:rsidR="00701353" w:rsidRDefault="00701353" w:rsidP="008E048D">
      <w:pPr>
        <w:spacing w:after="0"/>
      </w:pPr>
    </w:p>
    <w:p w14:paraId="433314AE" w14:textId="1C6457E0" w:rsidR="00701353" w:rsidRDefault="00701353" w:rsidP="008E048D">
      <w:pPr>
        <w:spacing w:after="0"/>
      </w:pPr>
      <w:r>
        <w:rPr>
          <w:noProof/>
        </w:rPr>
        <w:lastRenderedPageBreak/>
        <w:drawing>
          <wp:inline distT="0" distB="0" distL="0" distR="0" wp14:anchorId="5D843267" wp14:editId="615BDE19">
            <wp:extent cx="5274310" cy="2794000"/>
            <wp:effectExtent l="0" t="0" r="2540" b="635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79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AD1D0C" w14:textId="77777777" w:rsidR="00701353" w:rsidRDefault="00701353" w:rsidP="008E048D">
      <w:pPr>
        <w:spacing w:after="0"/>
      </w:pPr>
    </w:p>
    <w:p w14:paraId="214013ED" w14:textId="77777777" w:rsidR="00701353" w:rsidRDefault="00701353" w:rsidP="008E048D">
      <w:pPr>
        <w:spacing w:after="0"/>
      </w:pPr>
    </w:p>
    <w:p w14:paraId="32493846" w14:textId="4BBE2514" w:rsidR="00701353" w:rsidRDefault="00701353" w:rsidP="008E048D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drawing>
          <wp:inline distT="0" distB="0" distL="0" distR="0" wp14:anchorId="338E6EEA" wp14:editId="027E8B99">
            <wp:extent cx="5274310" cy="3329305"/>
            <wp:effectExtent l="0" t="0" r="2540" b="444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329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00B2B7" w14:textId="77777777" w:rsidR="00701353" w:rsidRDefault="00701353" w:rsidP="008E048D">
      <w:pPr>
        <w:spacing w:after="0"/>
        <w:rPr>
          <w:sz w:val="24"/>
          <w:szCs w:val="24"/>
        </w:rPr>
      </w:pPr>
    </w:p>
    <w:p w14:paraId="3BD4F5CA" w14:textId="77777777" w:rsidR="00701353" w:rsidRDefault="00701353" w:rsidP="008E048D">
      <w:pPr>
        <w:spacing w:after="0"/>
        <w:rPr>
          <w:sz w:val="27"/>
          <w:szCs w:val="27"/>
        </w:rPr>
      </w:pPr>
    </w:p>
    <w:p w14:paraId="73E62204" w14:textId="77777777" w:rsidR="00701353" w:rsidRDefault="00701353" w:rsidP="008E048D">
      <w:pPr>
        <w:spacing w:after="0"/>
        <w:rPr>
          <w:sz w:val="27"/>
          <w:szCs w:val="27"/>
        </w:rPr>
      </w:pPr>
    </w:p>
    <w:p w14:paraId="5EB3F946" w14:textId="77777777" w:rsidR="00701353" w:rsidRDefault="00701353" w:rsidP="008E048D">
      <w:pPr>
        <w:spacing w:after="0"/>
        <w:rPr>
          <w:sz w:val="27"/>
          <w:szCs w:val="27"/>
        </w:rPr>
      </w:pPr>
    </w:p>
    <w:p w14:paraId="396EDC27" w14:textId="77777777" w:rsidR="00701353" w:rsidRDefault="00701353" w:rsidP="008E048D">
      <w:pPr>
        <w:spacing w:after="0"/>
        <w:rPr>
          <w:sz w:val="27"/>
          <w:szCs w:val="27"/>
        </w:rPr>
      </w:pPr>
      <w:r>
        <w:rPr>
          <w:sz w:val="36"/>
          <w:szCs w:val="36"/>
        </w:rPr>
        <w:t xml:space="preserve">1.4. Entity Framework </w:t>
      </w:r>
      <w:proofErr w:type="spellStart"/>
      <w:r>
        <w:rPr>
          <w:sz w:val="36"/>
          <w:szCs w:val="36"/>
        </w:rPr>
        <w:t>DbFirst</w:t>
      </w:r>
      <w:proofErr w:type="spellEnd"/>
    </w:p>
    <w:p w14:paraId="6D00A952" w14:textId="77777777" w:rsidR="00701353" w:rsidRDefault="00701353" w:rsidP="008E048D">
      <w:pPr>
        <w:spacing w:after="0"/>
        <w:rPr>
          <w:sz w:val="27"/>
          <w:szCs w:val="27"/>
        </w:rPr>
      </w:pPr>
    </w:p>
    <w:p w14:paraId="4D6C90DF" w14:textId="77777777" w:rsidR="00701353" w:rsidRDefault="00701353" w:rsidP="008E048D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Project Name --&gt; Right Click --&gt; Add --&gt; New Item ...</w:t>
      </w:r>
    </w:p>
    <w:p w14:paraId="58FE8C02" w14:textId="77777777" w:rsidR="00701353" w:rsidRDefault="00701353" w:rsidP="008E048D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Visual C# --</w:t>
      </w:r>
      <w:proofErr w:type="gramStart"/>
      <w:r>
        <w:rPr>
          <w:rFonts w:ascii="Tahoma" w:hAnsi="Tahoma" w:cs="Tahoma"/>
          <w:color w:val="000000"/>
          <w:sz w:val="18"/>
          <w:szCs w:val="18"/>
        </w:rPr>
        <w:t>&gt; 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ADO.NET</w:t>
      </w:r>
      <w:proofErr w:type="gramEnd"/>
      <w:r>
        <w:rPr>
          <w:rFonts w:ascii="Tahoma" w:hAnsi="Tahoma" w:cs="Tahoma"/>
          <w:b/>
          <w:bCs/>
          <w:color w:val="000000"/>
          <w:sz w:val="18"/>
          <w:szCs w:val="18"/>
        </w:rPr>
        <w:t xml:space="preserve"> Entity Data Model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color w:val="000000"/>
          <w:sz w:val="18"/>
          <w:szCs w:val="18"/>
        </w:rPr>
        <w:t>--&gt;</w:t>
      </w:r>
    </w:p>
    <w:p w14:paraId="384E1021" w14:textId="77777777" w:rsidR="00701353" w:rsidRDefault="00701353" w:rsidP="008E048D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Name:</w:t>
      </w:r>
      <w:r>
        <w:rPr>
          <w:sz w:val="27"/>
          <w:szCs w:val="27"/>
        </w:rPr>
        <w:t> </w:t>
      </w:r>
      <w:proofErr w:type="spellStart"/>
      <w:r>
        <w:rPr>
          <w:rFonts w:ascii="Tahoma" w:hAnsi="Tahoma" w:cs="Tahoma"/>
          <w:b/>
          <w:bCs/>
          <w:color w:val="000000"/>
          <w:sz w:val="18"/>
          <w:szCs w:val="18"/>
        </w:rPr>
        <w:t>OnlineGameModel</w:t>
      </w:r>
      <w:proofErr w:type="spellEnd"/>
      <w:r>
        <w:rPr>
          <w:rFonts w:ascii="Tahoma" w:hAnsi="Tahoma" w:cs="Tahoma"/>
          <w:b/>
          <w:bCs/>
          <w:color w:val="000000"/>
          <w:sz w:val="27"/>
          <w:szCs w:val="27"/>
        </w:rPr>
        <w:t> </w:t>
      </w:r>
    </w:p>
    <w:p w14:paraId="25CD8EF1" w14:textId="77777777" w:rsidR="00701353" w:rsidRDefault="00701353" w:rsidP="008E048D">
      <w:pPr>
        <w:spacing w:after="0"/>
        <w:rPr>
          <w:sz w:val="27"/>
          <w:szCs w:val="27"/>
        </w:rPr>
      </w:pPr>
    </w:p>
    <w:p w14:paraId="59F17BEE" w14:textId="77777777" w:rsidR="00701353" w:rsidRDefault="00701353" w:rsidP="008E048D">
      <w:pPr>
        <w:spacing w:after="0"/>
        <w:rPr>
          <w:sz w:val="27"/>
          <w:szCs w:val="27"/>
        </w:rPr>
      </w:pPr>
    </w:p>
    <w:p w14:paraId="202C4523" w14:textId="6E5ECDDB" w:rsidR="00701353" w:rsidRDefault="00701353" w:rsidP="008E048D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lastRenderedPageBreak/>
        <w:drawing>
          <wp:inline distT="0" distB="0" distL="0" distR="0" wp14:anchorId="7A41C425" wp14:editId="551DAC10">
            <wp:extent cx="5274310" cy="2887980"/>
            <wp:effectExtent l="0" t="0" r="2540" b="762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887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6503DD" w14:textId="77777777" w:rsidR="00701353" w:rsidRDefault="00701353" w:rsidP="008E048D">
      <w:pPr>
        <w:spacing w:after="0"/>
        <w:rPr>
          <w:sz w:val="27"/>
          <w:szCs w:val="27"/>
        </w:rPr>
      </w:pPr>
    </w:p>
    <w:p w14:paraId="07521F50" w14:textId="2D0511AC" w:rsidR="00701353" w:rsidRDefault="00701353" w:rsidP="008E048D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drawing>
          <wp:inline distT="0" distB="0" distL="0" distR="0" wp14:anchorId="480EC809" wp14:editId="5CAE7D2D">
            <wp:extent cx="5274310" cy="2771140"/>
            <wp:effectExtent l="0" t="0" r="254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771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87F45C" w14:textId="77777777" w:rsidR="00701353" w:rsidRDefault="00701353" w:rsidP="008E048D">
      <w:pPr>
        <w:spacing w:after="0"/>
        <w:rPr>
          <w:sz w:val="27"/>
          <w:szCs w:val="27"/>
        </w:rPr>
      </w:pPr>
    </w:p>
    <w:p w14:paraId="1EB66562" w14:textId="42B29F13" w:rsidR="00701353" w:rsidRDefault="00701353" w:rsidP="008E048D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lastRenderedPageBreak/>
        <w:drawing>
          <wp:inline distT="0" distB="0" distL="0" distR="0" wp14:anchorId="7A1CE033" wp14:editId="1F70BA95">
            <wp:extent cx="5274310" cy="5346700"/>
            <wp:effectExtent l="0" t="0" r="2540" b="635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346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5C3319" w14:textId="77777777" w:rsidR="00701353" w:rsidRDefault="00701353" w:rsidP="008E048D">
      <w:pPr>
        <w:spacing w:after="0"/>
        <w:rPr>
          <w:sz w:val="27"/>
          <w:szCs w:val="27"/>
        </w:rPr>
      </w:pPr>
    </w:p>
    <w:p w14:paraId="2A211F66" w14:textId="50B882FA" w:rsidR="00701353" w:rsidRDefault="00701353" w:rsidP="008E048D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lastRenderedPageBreak/>
        <w:drawing>
          <wp:inline distT="0" distB="0" distL="0" distR="0" wp14:anchorId="40D20A0D" wp14:editId="2F0E3FF6">
            <wp:extent cx="5274310" cy="5340985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340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BE5350" w14:textId="77777777" w:rsidR="00701353" w:rsidRDefault="00701353" w:rsidP="008E048D">
      <w:pPr>
        <w:spacing w:after="0"/>
        <w:rPr>
          <w:sz w:val="27"/>
          <w:szCs w:val="27"/>
        </w:rPr>
      </w:pPr>
    </w:p>
    <w:p w14:paraId="478EF3F0" w14:textId="42F71180" w:rsidR="00701353" w:rsidRDefault="00701353" w:rsidP="008E048D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lastRenderedPageBreak/>
        <w:drawing>
          <wp:inline distT="0" distB="0" distL="0" distR="0" wp14:anchorId="54D86292" wp14:editId="61CAFA74">
            <wp:extent cx="5274310" cy="6068060"/>
            <wp:effectExtent l="0" t="0" r="2540" b="889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6068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3109CA" w14:textId="77777777" w:rsidR="00701353" w:rsidRDefault="00701353" w:rsidP="008E048D">
      <w:pPr>
        <w:spacing w:after="0"/>
        <w:rPr>
          <w:sz w:val="27"/>
          <w:szCs w:val="27"/>
        </w:rPr>
      </w:pPr>
    </w:p>
    <w:p w14:paraId="3E516ECA" w14:textId="77777777" w:rsidR="00701353" w:rsidRDefault="00701353" w:rsidP="008E048D">
      <w:pPr>
        <w:spacing w:after="0"/>
        <w:rPr>
          <w:sz w:val="27"/>
          <w:szCs w:val="27"/>
        </w:rPr>
      </w:pPr>
    </w:p>
    <w:p w14:paraId="5513FE25" w14:textId="30EB2FF7" w:rsidR="00701353" w:rsidRDefault="00701353" w:rsidP="008E048D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lastRenderedPageBreak/>
        <w:drawing>
          <wp:inline distT="0" distB="0" distL="0" distR="0" wp14:anchorId="0C4A70AE" wp14:editId="68200EF8">
            <wp:extent cx="5274310" cy="5311140"/>
            <wp:effectExtent l="0" t="0" r="2540" b="381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311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09A535" w14:textId="77777777" w:rsidR="00701353" w:rsidRDefault="00701353" w:rsidP="008E048D">
      <w:pPr>
        <w:spacing w:after="0"/>
        <w:rPr>
          <w:sz w:val="27"/>
          <w:szCs w:val="27"/>
        </w:rPr>
      </w:pPr>
    </w:p>
    <w:p w14:paraId="3C13E54E" w14:textId="77777777" w:rsidR="00701353" w:rsidRDefault="00701353" w:rsidP="008E048D">
      <w:pPr>
        <w:spacing w:after="0"/>
        <w:rPr>
          <w:sz w:val="27"/>
          <w:szCs w:val="27"/>
        </w:rPr>
      </w:pPr>
    </w:p>
    <w:p w14:paraId="6250AF56" w14:textId="40173CAA" w:rsidR="00701353" w:rsidRDefault="00701353" w:rsidP="008E048D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lastRenderedPageBreak/>
        <w:drawing>
          <wp:inline distT="0" distB="0" distL="0" distR="0" wp14:anchorId="1ED17D6F" wp14:editId="385F6E4C">
            <wp:extent cx="5166360" cy="522732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6360" cy="5227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635374" w14:textId="77777777" w:rsidR="00701353" w:rsidRDefault="00701353" w:rsidP="008E048D">
      <w:pPr>
        <w:spacing w:after="0"/>
        <w:rPr>
          <w:sz w:val="27"/>
          <w:szCs w:val="27"/>
        </w:rPr>
      </w:pPr>
    </w:p>
    <w:p w14:paraId="1985617C" w14:textId="77777777" w:rsidR="00701353" w:rsidRDefault="00701353" w:rsidP="008E048D">
      <w:pPr>
        <w:spacing w:after="0"/>
        <w:rPr>
          <w:sz w:val="27"/>
          <w:szCs w:val="27"/>
        </w:rPr>
      </w:pPr>
    </w:p>
    <w:p w14:paraId="2CF98B72" w14:textId="21877421" w:rsidR="00701353" w:rsidRDefault="00701353" w:rsidP="008E048D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lastRenderedPageBreak/>
        <w:drawing>
          <wp:inline distT="0" distB="0" distL="0" distR="0" wp14:anchorId="65C5C3F8" wp14:editId="53A950A4">
            <wp:extent cx="5274310" cy="5345430"/>
            <wp:effectExtent l="0" t="0" r="2540" b="762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345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674D22" w14:textId="77777777" w:rsidR="00701353" w:rsidRDefault="00701353" w:rsidP="008E048D">
      <w:pPr>
        <w:spacing w:after="0"/>
        <w:rPr>
          <w:sz w:val="27"/>
          <w:szCs w:val="27"/>
        </w:rPr>
      </w:pPr>
    </w:p>
    <w:p w14:paraId="2206FE73" w14:textId="0A54854E" w:rsidR="00701353" w:rsidRDefault="00701353" w:rsidP="008E048D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drawing>
          <wp:inline distT="0" distB="0" distL="0" distR="0" wp14:anchorId="6EFBE738" wp14:editId="16A9C76E">
            <wp:extent cx="5274310" cy="2197735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197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5C473D" w14:textId="77777777" w:rsidR="00701353" w:rsidRDefault="00701353" w:rsidP="008E048D">
      <w:pPr>
        <w:spacing w:after="0"/>
        <w:rPr>
          <w:sz w:val="27"/>
          <w:szCs w:val="27"/>
        </w:rPr>
      </w:pPr>
    </w:p>
    <w:p w14:paraId="4C25B13F" w14:textId="6D103710" w:rsidR="00701353" w:rsidRDefault="00701353" w:rsidP="008E048D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lastRenderedPageBreak/>
        <w:drawing>
          <wp:inline distT="0" distB="0" distL="0" distR="0" wp14:anchorId="50E23F49" wp14:editId="43389746">
            <wp:extent cx="5250180" cy="3246120"/>
            <wp:effectExtent l="0" t="0" r="762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0180" cy="3246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0D9FAB" w14:textId="77777777" w:rsidR="00701353" w:rsidRDefault="00701353" w:rsidP="008E048D">
      <w:pPr>
        <w:spacing w:after="0"/>
        <w:rPr>
          <w:sz w:val="27"/>
          <w:szCs w:val="27"/>
        </w:rPr>
      </w:pPr>
    </w:p>
    <w:p w14:paraId="6EB349FF" w14:textId="77777777" w:rsidR="00701353" w:rsidRDefault="00701353" w:rsidP="008E048D">
      <w:pPr>
        <w:spacing w:after="0"/>
        <w:rPr>
          <w:sz w:val="27"/>
          <w:szCs w:val="27"/>
        </w:rPr>
      </w:pPr>
    </w:p>
    <w:p w14:paraId="6F2AA489" w14:textId="77777777" w:rsidR="00701353" w:rsidRDefault="00701353" w:rsidP="008E048D">
      <w:pPr>
        <w:spacing w:after="0"/>
        <w:rPr>
          <w:sz w:val="18"/>
          <w:szCs w:val="18"/>
        </w:rPr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</w:t>
      </w:r>
    </w:p>
    <w:p w14:paraId="51F700FF" w14:textId="77777777" w:rsidR="00701353" w:rsidRDefault="00701353" w:rsidP="008E048D">
      <w:pPr>
        <w:spacing w:after="0"/>
        <w:rPr>
          <w:sz w:val="27"/>
          <w:szCs w:val="27"/>
        </w:rPr>
      </w:pPr>
    </w:p>
    <w:p w14:paraId="0BEE1FC4" w14:textId="77777777" w:rsidR="00701353" w:rsidRDefault="00701353" w:rsidP="008E048D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48"/>
          <w:szCs w:val="48"/>
        </w:rPr>
        <w:t>2. </w:t>
      </w:r>
      <w:proofErr w:type="gramStart"/>
      <w:r>
        <w:rPr>
          <w:rFonts w:ascii="Tahoma" w:hAnsi="Tahoma" w:cs="Tahoma"/>
          <w:color w:val="000000"/>
          <w:sz w:val="48"/>
          <w:szCs w:val="48"/>
        </w:rPr>
        <w:t>Sample :</w:t>
      </w:r>
      <w:proofErr w:type="gramEnd"/>
      <w:r>
        <w:rPr>
          <w:rFonts w:ascii="Tahoma" w:hAnsi="Tahoma" w:cs="Tahoma"/>
          <w:color w:val="000000"/>
          <w:sz w:val="48"/>
          <w:szCs w:val="48"/>
        </w:rPr>
        <w:t> </w:t>
      </w:r>
      <w:proofErr w:type="spellStart"/>
      <w:r>
        <w:rPr>
          <w:rFonts w:ascii="Tahoma" w:hAnsi="Tahoma" w:cs="Tahoma"/>
          <w:color w:val="000000"/>
          <w:sz w:val="48"/>
          <w:szCs w:val="48"/>
        </w:rPr>
        <w:t>Program.cs</w:t>
      </w:r>
      <w:proofErr w:type="spellEnd"/>
    </w:p>
    <w:p w14:paraId="49454F9C" w14:textId="77777777" w:rsidR="00701353" w:rsidRDefault="00701353" w:rsidP="008E048D">
      <w:pPr>
        <w:spacing w:after="0"/>
        <w:rPr>
          <w:sz w:val="18"/>
          <w:szCs w:val="18"/>
        </w:rPr>
      </w:pPr>
    </w:p>
    <w:p w14:paraId="030BF05D" w14:textId="77777777" w:rsidR="00701353" w:rsidRDefault="00701353" w:rsidP="008E048D">
      <w:pPr>
        <w:spacing w:after="0"/>
        <w:rPr>
          <w:sz w:val="24"/>
          <w:szCs w:val="24"/>
        </w:rPr>
      </w:pPr>
    </w:p>
    <w:p w14:paraId="7C10C758" w14:textId="77777777" w:rsidR="00701353" w:rsidRDefault="00701353" w:rsidP="008E04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ystem;</w:t>
      </w:r>
      <w:proofErr w:type="gramEnd"/>
    </w:p>
    <w:p w14:paraId="2ABC7794" w14:textId="77777777" w:rsidR="00701353" w:rsidRDefault="00701353" w:rsidP="008E04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Data.Entity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1B4435DF" w14:textId="77777777" w:rsidR="00701353" w:rsidRDefault="00701353" w:rsidP="008E04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ystem.</w:t>
      </w:r>
      <w:proofErr w:type="gramStart"/>
      <w:r>
        <w:rPr>
          <w:rFonts w:ascii="Consolas" w:hAnsi="Consolas"/>
          <w:sz w:val="18"/>
          <w:szCs w:val="18"/>
        </w:rPr>
        <w:t>Linq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22D35BF8" w14:textId="77777777" w:rsidR="00701353" w:rsidRDefault="00701353" w:rsidP="008E04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Sample</w:t>
      </w:r>
    </w:p>
    <w:p w14:paraId="217BF62A" w14:textId="77777777" w:rsidR="00701353" w:rsidRDefault="00701353" w:rsidP="008E048D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2B9F5E29" w14:textId="77777777" w:rsidR="00701353" w:rsidRDefault="00701353" w:rsidP="008E048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Program</w:t>
      </w:r>
    </w:p>
    <w:p w14:paraId="1BEC0784" w14:textId="77777777" w:rsidR="00701353" w:rsidRDefault="00701353" w:rsidP="008E048D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48E90468" w14:textId="77777777" w:rsidR="00701353" w:rsidRDefault="00701353" w:rsidP="008E048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Main(</w:t>
      </w:r>
      <w:proofErr w:type="gramStart"/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 xml:space="preserve">] </w:t>
      </w:r>
      <w:proofErr w:type="spellStart"/>
      <w:r>
        <w:rPr>
          <w:rFonts w:ascii="Consolas" w:hAnsi="Consolas"/>
          <w:sz w:val="18"/>
          <w:szCs w:val="18"/>
        </w:rPr>
        <w:t>args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2E5ADF20" w14:textId="77777777" w:rsidR="00701353" w:rsidRDefault="00701353" w:rsidP="008E048D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6F2EA431" w14:textId="77777777" w:rsidR="00701353" w:rsidRDefault="00701353" w:rsidP="008E048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1. ============================================</w:t>
      </w:r>
    </w:p>
    <w:p w14:paraId="6B5DD646" w14:textId="77777777" w:rsidR="00701353" w:rsidRDefault="00701353" w:rsidP="008E048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1.</w:t>
      </w:r>
      <w:r>
        <w:t> </w:t>
      </w:r>
      <w:hyperlink r:id="rId27" w:history="1">
        <w:r>
          <w:rPr>
            <w:rStyle w:val="Hyperlink"/>
            <w:rFonts w:ascii="Consolas" w:hAnsi="Consolas"/>
            <w:sz w:val="18"/>
            <w:szCs w:val="18"/>
          </w:rPr>
          <w:t>ADO.NET</w:t>
        </w:r>
      </w:hyperlink>
      <w:r>
        <w:t> </w:t>
      </w:r>
      <w:r>
        <w:rPr>
          <w:rFonts w:ascii="Consolas" w:hAnsi="Consolas"/>
          <w:color w:val="A31515"/>
          <w:sz w:val="18"/>
          <w:szCs w:val="18"/>
        </w:rPr>
        <w:t>with Entity Framework 6 Sample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9F2199E" w14:textId="77777777" w:rsidR="00701353" w:rsidRDefault="00701353" w:rsidP="008E048D">
      <w:pPr>
        <w:spacing w:after="0"/>
      </w:pPr>
      <w:r>
        <w:rPr>
          <w:rFonts w:ascii="Consolas" w:hAnsi="Consolas"/>
          <w:sz w:val="18"/>
          <w:szCs w:val="18"/>
        </w:rPr>
        <w:t>            AdoNetWithEntityFramework6</w:t>
      </w:r>
      <w:proofErr w:type="gramStart"/>
      <w:r>
        <w:rPr>
          <w:rFonts w:ascii="Consolas" w:hAnsi="Consolas"/>
          <w:sz w:val="18"/>
          <w:szCs w:val="18"/>
        </w:rPr>
        <w:t>Sample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27CD8250" w14:textId="77777777" w:rsidR="00701353" w:rsidRDefault="00701353" w:rsidP="008E048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ReadLin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20D0E95" w14:textId="77777777" w:rsidR="00701353" w:rsidRDefault="00701353" w:rsidP="008E048D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19F5239A" w14:textId="77777777" w:rsidR="00701353" w:rsidRDefault="00701353" w:rsidP="008E048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v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AdoNetWithEntityFramework6</w:t>
      </w:r>
      <w:proofErr w:type="gramStart"/>
      <w:r>
        <w:rPr>
          <w:rFonts w:ascii="Consolas" w:hAnsi="Consolas"/>
          <w:sz w:val="18"/>
          <w:szCs w:val="18"/>
        </w:rPr>
        <w:t>Sample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6C638AA2" w14:textId="77777777" w:rsidR="00701353" w:rsidRDefault="00701353" w:rsidP="008E048D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41CA51D4" w14:textId="77777777" w:rsidR="00701353" w:rsidRDefault="00701353" w:rsidP="008E048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ampleEntities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context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SampleEntities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09B1F7ED" w14:textId="77777777" w:rsidR="00701353" w:rsidRDefault="00701353" w:rsidP="008E048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1.1. </w:t>
      </w:r>
      <w:proofErr w:type="spellStart"/>
      <w:r>
        <w:rPr>
          <w:rFonts w:ascii="Consolas" w:hAnsi="Consolas"/>
          <w:color w:val="008000"/>
          <w:sz w:val="18"/>
          <w:szCs w:val="18"/>
        </w:rPr>
        <w:t>teamDbSe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-------------------------------</w:t>
      </w:r>
    </w:p>
    <w:p w14:paraId="0B8104A2" w14:textId="77777777" w:rsidR="00701353" w:rsidRDefault="00701353" w:rsidP="008E048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1.1. </w:t>
      </w:r>
      <w:proofErr w:type="spellStart"/>
      <w:r>
        <w:rPr>
          <w:rFonts w:ascii="Consolas" w:hAnsi="Consolas"/>
          <w:color w:val="A31515"/>
          <w:sz w:val="18"/>
          <w:szCs w:val="18"/>
        </w:rPr>
        <w:t>teamDbSet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------------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F9B83E7" w14:textId="77777777" w:rsidR="00701353" w:rsidRDefault="00701353" w:rsidP="008E048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DbSet</w:t>
      </w:r>
      <w:proofErr w:type="spellEnd"/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Team</w:t>
      </w:r>
      <w:r>
        <w:rPr>
          <w:rFonts w:ascii="Consolas" w:hAnsi="Consolas"/>
          <w:sz w:val="18"/>
          <w:szCs w:val="18"/>
        </w:rPr>
        <w:t xml:space="preserve">&gt; </w:t>
      </w:r>
      <w:proofErr w:type="spellStart"/>
      <w:r>
        <w:rPr>
          <w:rFonts w:ascii="Consolas" w:hAnsi="Consolas"/>
          <w:sz w:val="18"/>
          <w:szCs w:val="18"/>
        </w:rPr>
        <w:t>teamDbSet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/>
          <w:sz w:val="18"/>
          <w:szCs w:val="18"/>
        </w:rPr>
        <w:t>context.Teams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3C2038F1" w14:textId="77777777" w:rsidR="00701353" w:rsidRDefault="00701353" w:rsidP="008E048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Team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eamDbSetItem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eamDbSet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3B35517D" w14:textId="77777777" w:rsidR="00701353" w:rsidRDefault="00701353" w:rsidP="008E048D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0783FD62" w14:textId="77777777" w:rsidR="00701353" w:rsidRDefault="00701353" w:rsidP="008E048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r>
        <w:rPr>
          <w:rFonts w:ascii="Consolas" w:hAnsi="Consolas"/>
          <w:color w:val="A31515"/>
          <w:sz w:val="18"/>
          <w:szCs w:val="18"/>
        </w:rPr>
        <w:t>teamDbSetItem.Id</w:t>
      </w:r>
      <w:proofErr w:type="spellEnd"/>
      <w:r>
        <w:rPr>
          <w:rFonts w:ascii="Consolas" w:hAnsi="Consolas"/>
          <w:color w:val="A31515"/>
          <w:sz w:val="18"/>
          <w:szCs w:val="18"/>
        </w:rPr>
        <w:t>=</w:t>
      </w:r>
      <w:proofErr w:type="gramStart"/>
      <w:r>
        <w:rPr>
          <w:rFonts w:ascii="Consolas" w:hAnsi="Consolas"/>
          <w:color w:val="A31515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{</w:t>
      </w:r>
      <w:proofErr w:type="spellStart"/>
      <w:proofErr w:type="gramEnd"/>
      <w:r>
        <w:rPr>
          <w:rFonts w:ascii="Consolas" w:hAnsi="Consolas"/>
          <w:sz w:val="18"/>
          <w:szCs w:val="18"/>
        </w:rPr>
        <w:t>teamDbSetItem.Id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A31515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A31515"/>
          <w:sz w:val="18"/>
          <w:szCs w:val="18"/>
        </w:rPr>
        <w:t>teamDbSetItem.Name</w:t>
      </w:r>
      <w:proofErr w:type="spellEnd"/>
      <w:r>
        <w:rPr>
          <w:rFonts w:ascii="Consolas" w:hAnsi="Consolas"/>
          <w:color w:val="A31515"/>
          <w:sz w:val="18"/>
          <w:szCs w:val="18"/>
        </w:rPr>
        <w:t>==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teamDbSetItem.Name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6D9C4B53" w14:textId="77777777" w:rsidR="00701353" w:rsidRDefault="00701353" w:rsidP="008E048D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2002AE3C" w14:textId="77777777" w:rsidR="00701353" w:rsidRDefault="00701353" w:rsidP="008E048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1.2.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sDbSe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-------------------------------</w:t>
      </w:r>
    </w:p>
    <w:p w14:paraId="21E2E9AC" w14:textId="77777777" w:rsidR="00701353" w:rsidRDefault="00701353" w:rsidP="008E048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1.2. </w:t>
      </w:r>
      <w:proofErr w:type="spellStart"/>
      <w:r>
        <w:rPr>
          <w:rFonts w:ascii="Consolas" w:hAnsi="Consolas"/>
          <w:color w:val="A31515"/>
          <w:sz w:val="18"/>
          <w:szCs w:val="18"/>
        </w:rPr>
        <w:t>gamersDbSet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------------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92B35F7" w14:textId="77777777" w:rsidR="00701353" w:rsidRDefault="00701353" w:rsidP="008E048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DbSet</w:t>
      </w:r>
      <w:proofErr w:type="spellEnd"/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 xml:space="preserve">&gt; </w:t>
      </w:r>
      <w:proofErr w:type="spellStart"/>
      <w:r>
        <w:rPr>
          <w:rFonts w:ascii="Consolas" w:hAnsi="Consolas"/>
          <w:sz w:val="18"/>
          <w:szCs w:val="18"/>
        </w:rPr>
        <w:t>gamersDbSet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/>
          <w:sz w:val="18"/>
          <w:szCs w:val="18"/>
        </w:rPr>
        <w:t>context.Gamers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29C20D56" w14:textId="77777777" w:rsidR="00701353" w:rsidRDefault="00701353" w:rsidP="008E048D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sDbSetItem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sDbSet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14867675" w14:textId="77777777" w:rsidR="00701353" w:rsidRDefault="00701353" w:rsidP="008E048D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057B34A8" w14:textId="77777777" w:rsidR="00701353" w:rsidRDefault="00701353" w:rsidP="008E048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r>
        <w:rPr>
          <w:rFonts w:ascii="Consolas" w:hAnsi="Consolas"/>
          <w:color w:val="A31515"/>
          <w:sz w:val="18"/>
          <w:szCs w:val="18"/>
        </w:rPr>
        <w:t>gamersDbSetItem.Id</w:t>
      </w:r>
      <w:proofErr w:type="spellEnd"/>
      <w:r>
        <w:rPr>
          <w:rFonts w:ascii="Consolas" w:hAnsi="Consolas"/>
          <w:color w:val="A31515"/>
          <w:sz w:val="18"/>
          <w:szCs w:val="18"/>
        </w:rPr>
        <w:t>=</w:t>
      </w:r>
      <w:proofErr w:type="gramStart"/>
      <w:r>
        <w:rPr>
          <w:rFonts w:ascii="Consolas" w:hAnsi="Consolas"/>
          <w:color w:val="A31515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{</w:t>
      </w:r>
      <w:proofErr w:type="spellStart"/>
      <w:proofErr w:type="gramEnd"/>
      <w:r>
        <w:rPr>
          <w:rFonts w:ascii="Consolas" w:hAnsi="Consolas"/>
          <w:sz w:val="18"/>
          <w:szCs w:val="18"/>
        </w:rPr>
        <w:t>gamersDbSetItem.Id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A31515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A31515"/>
          <w:sz w:val="18"/>
          <w:szCs w:val="18"/>
        </w:rPr>
        <w:t>gamersDbSetItem.Name</w:t>
      </w:r>
      <w:proofErr w:type="spellEnd"/>
      <w:r>
        <w:rPr>
          <w:rFonts w:ascii="Consolas" w:hAnsi="Consolas"/>
          <w:color w:val="A31515"/>
          <w:sz w:val="18"/>
          <w:szCs w:val="18"/>
        </w:rPr>
        <w:t>==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gamersDbSetItem.Name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A31515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A31515"/>
          <w:sz w:val="18"/>
          <w:szCs w:val="18"/>
        </w:rPr>
        <w:t>gamersDbSetItem.Gender</w:t>
      </w:r>
      <w:proofErr w:type="spellEnd"/>
      <w:r>
        <w:rPr>
          <w:rFonts w:ascii="Consolas" w:hAnsi="Consolas"/>
          <w:color w:val="A31515"/>
          <w:sz w:val="18"/>
          <w:szCs w:val="18"/>
        </w:rPr>
        <w:t>==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gamersDbSetItem.Gender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A31515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A31515"/>
          <w:sz w:val="18"/>
          <w:szCs w:val="18"/>
        </w:rPr>
        <w:t>gamersDbSetItem.GameScore</w:t>
      </w:r>
      <w:proofErr w:type="spellEnd"/>
      <w:r>
        <w:rPr>
          <w:rFonts w:ascii="Consolas" w:hAnsi="Consolas"/>
          <w:color w:val="A31515"/>
          <w:sz w:val="18"/>
          <w:szCs w:val="18"/>
        </w:rPr>
        <w:t>==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gamersDbSetItem.GameScore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A31515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A31515"/>
          <w:sz w:val="18"/>
          <w:szCs w:val="18"/>
        </w:rPr>
        <w:t>gamersDbSetItem.TeamId</w:t>
      </w:r>
      <w:proofErr w:type="spellEnd"/>
      <w:r>
        <w:rPr>
          <w:rFonts w:ascii="Consolas" w:hAnsi="Consolas"/>
          <w:color w:val="A31515"/>
          <w:sz w:val="18"/>
          <w:szCs w:val="18"/>
        </w:rPr>
        <w:t>==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gamersDbSetItem.TeamId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A31515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A31515"/>
          <w:sz w:val="18"/>
          <w:szCs w:val="18"/>
        </w:rPr>
        <w:t>gamersDbSetItem.Team.Name</w:t>
      </w:r>
      <w:proofErr w:type="spellEnd"/>
      <w:r>
        <w:rPr>
          <w:rFonts w:ascii="Consolas" w:hAnsi="Consolas"/>
          <w:color w:val="A31515"/>
          <w:sz w:val="18"/>
          <w:szCs w:val="18"/>
        </w:rPr>
        <w:t>==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gamersDbSetItem.Team.Name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629FD5D0" w14:textId="77777777" w:rsidR="00701353" w:rsidRDefault="00701353" w:rsidP="008E048D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28DA8307" w14:textId="77777777" w:rsidR="00701353" w:rsidRDefault="00701353" w:rsidP="008E048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3. team01AndTeam02Queryable -------------------------------</w:t>
      </w:r>
    </w:p>
    <w:p w14:paraId="61E15DB0" w14:textId="77777777" w:rsidR="00701353" w:rsidRDefault="00701353" w:rsidP="008E048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1.3. team01AndTeam02Queryable ------------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DD400FB" w14:textId="77777777" w:rsidR="00701353" w:rsidRDefault="00701353" w:rsidP="008E048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IQueryable</w:t>
      </w:r>
      <w:proofErr w:type="spellEnd"/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Team</w:t>
      </w:r>
      <w:r>
        <w:rPr>
          <w:rFonts w:ascii="Consolas" w:hAnsi="Consolas"/>
          <w:sz w:val="18"/>
          <w:szCs w:val="18"/>
        </w:rPr>
        <w:t xml:space="preserve">&gt; team01AndTeam02Queryable = </w:t>
      </w:r>
      <w:proofErr w:type="spellStart"/>
      <w:proofErr w:type="gramStart"/>
      <w:r>
        <w:rPr>
          <w:rFonts w:ascii="Consolas" w:hAnsi="Consolas"/>
          <w:sz w:val="18"/>
          <w:szCs w:val="18"/>
        </w:rPr>
        <w:t>context.Teams.Where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(t =&gt; </w:t>
      </w:r>
      <w:proofErr w:type="spellStart"/>
      <w:r>
        <w:rPr>
          <w:rFonts w:ascii="Consolas" w:hAnsi="Consolas"/>
          <w:sz w:val="18"/>
          <w:szCs w:val="18"/>
        </w:rPr>
        <w:t>t.Name.Equals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Team01"</w:t>
      </w:r>
      <w:r>
        <w:rPr>
          <w:rFonts w:ascii="Consolas" w:hAnsi="Consolas"/>
          <w:sz w:val="18"/>
          <w:szCs w:val="18"/>
        </w:rPr>
        <w:t xml:space="preserve">) || </w:t>
      </w:r>
      <w:proofErr w:type="spellStart"/>
      <w:r>
        <w:rPr>
          <w:rFonts w:ascii="Consolas" w:hAnsi="Consolas"/>
          <w:sz w:val="18"/>
          <w:szCs w:val="18"/>
        </w:rPr>
        <w:t>t.Name.Equals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Team02"</w:t>
      </w:r>
      <w:r>
        <w:rPr>
          <w:rFonts w:ascii="Consolas" w:hAnsi="Consolas"/>
          <w:sz w:val="18"/>
          <w:szCs w:val="18"/>
        </w:rPr>
        <w:t>));</w:t>
      </w:r>
    </w:p>
    <w:p w14:paraId="69366111" w14:textId="77777777" w:rsidR="00701353" w:rsidRDefault="00701353" w:rsidP="008E048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Team</w:t>
      </w:r>
      <w:r>
        <w:t> </w:t>
      </w:r>
      <w:r>
        <w:rPr>
          <w:rFonts w:ascii="Consolas" w:hAnsi="Consolas"/>
          <w:sz w:val="18"/>
          <w:szCs w:val="18"/>
        </w:rPr>
        <w:t>team01AndTeam02QueryableItem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team01AndTeam02Queryable)</w:t>
      </w:r>
    </w:p>
    <w:p w14:paraId="6636B8BE" w14:textId="77777777" w:rsidR="00701353" w:rsidRDefault="00701353" w:rsidP="008E048D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5C5A3C9E" w14:textId="77777777" w:rsidR="00701353" w:rsidRDefault="00701353" w:rsidP="008E048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$"team01AndTeam02QueryableItem.Id=</w:t>
      </w:r>
      <w:proofErr w:type="gramStart"/>
      <w:r>
        <w:rPr>
          <w:rFonts w:ascii="Consolas" w:hAnsi="Consolas"/>
          <w:color w:val="A31515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{</w:t>
      </w:r>
      <w:proofErr w:type="gramEnd"/>
      <w:r>
        <w:rPr>
          <w:rFonts w:ascii="Consolas" w:hAnsi="Consolas"/>
          <w:sz w:val="18"/>
          <w:szCs w:val="18"/>
        </w:rPr>
        <w:t>team01AndTeam02QueryableItem.Id}</w:t>
      </w:r>
      <w:r>
        <w:rPr>
          <w:rFonts w:ascii="Consolas" w:hAnsi="Consolas"/>
          <w:color w:val="A31515"/>
          <w:sz w:val="18"/>
          <w:szCs w:val="18"/>
        </w:rPr>
        <w:t>, team01AndTeam02QueryableItem.Name==</w:t>
      </w:r>
      <w:r>
        <w:rPr>
          <w:rFonts w:ascii="Consolas" w:hAnsi="Consolas"/>
          <w:sz w:val="18"/>
          <w:szCs w:val="18"/>
        </w:rPr>
        <w:t>{team01AndTeam02QueryableItem.Name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0CD4734F" w14:textId="77777777" w:rsidR="00701353" w:rsidRDefault="00701353" w:rsidP="008E048D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4D58657B" w14:textId="77777777" w:rsidR="00701353" w:rsidRDefault="00701353" w:rsidP="008E048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4. maleGamersInTeam01Item -------------------------------</w:t>
      </w:r>
    </w:p>
    <w:p w14:paraId="5339F9F9" w14:textId="77777777" w:rsidR="00701353" w:rsidRDefault="00701353" w:rsidP="008E048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1.4. maleGamersInTeam01Item ------------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2379A93" w14:textId="77777777" w:rsidR="00701353" w:rsidRDefault="00701353" w:rsidP="008E048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IQueryable</w:t>
      </w:r>
      <w:proofErr w:type="spellEnd"/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 xml:space="preserve">&gt; maleGamersInTeam01 = </w:t>
      </w:r>
      <w:proofErr w:type="spellStart"/>
      <w:proofErr w:type="gramStart"/>
      <w:r>
        <w:rPr>
          <w:rFonts w:ascii="Consolas" w:hAnsi="Consolas"/>
          <w:sz w:val="18"/>
          <w:szCs w:val="18"/>
        </w:rPr>
        <w:t>context.Gamers.Where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(g =&gt; </w:t>
      </w:r>
      <w:proofErr w:type="spellStart"/>
      <w:r>
        <w:rPr>
          <w:rFonts w:ascii="Consolas" w:hAnsi="Consolas"/>
          <w:sz w:val="18"/>
          <w:szCs w:val="18"/>
        </w:rPr>
        <w:t>g.Team.Name.Equals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Team01"</w:t>
      </w:r>
      <w:r>
        <w:rPr>
          <w:rFonts w:ascii="Consolas" w:hAnsi="Consolas"/>
          <w:sz w:val="18"/>
          <w:szCs w:val="18"/>
        </w:rPr>
        <w:t xml:space="preserve">) &amp;&amp; </w:t>
      </w:r>
      <w:proofErr w:type="spellStart"/>
      <w:r>
        <w:rPr>
          <w:rFonts w:ascii="Consolas" w:hAnsi="Consolas"/>
          <w:sz w:val="18"/>
          <w:szCs w:val="18"/>
        </w:rPr>
        <w:t>g.Gender.Equals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Male"</w:t>
      </w:r>
      <w:r>
        <w:rPr>
          <w:rFonts w:ascii="Consolas" w:hAnsi="Consolas"/>
          <w:sz w:val="18"/>
          <w:szCs w:val="18"/>
        </w:rPr>
        <w:t>));</w:t>
      </w:r>
    </w:p>
    <w:p w14:paraId="5A31E06D" w14:textId="77777777" w:rsidR="00701353" w:rsidRDefault="00701353" w:rsidP="008E048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r>
        <w:rPr>
          <w:rFonts w:ascii="Consolas" w:hAnsi="Consolas"/>
          <w:sz w:val="18"/>
          <w:szCs w:val="18"/>
        </w:rPr>
        <w:t>maleGamersInTeam01Item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maleGamersInTeam01)</w:t>
      </w:r>
    </w:p>
    <w:p w14:paraId="467BAC82" w14:textId="77777777" w:rsidR="00701353" w:rsidRDefault="00701353" w:rsidP="008E048D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1195DB2F" w14:textId="77777777" w:rsidR="00701353" w:rsidRDefault="00701353" w:rsidP="008E048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$"maleGamersInTeam01Item.Id=</w:t>
      </w:r>
      <w:proofErr w:type="gramStart"/>
      <w:r>
        <w:rPr>
          <w:rFonts w:ascii="Consolas" w:hAnsi="Consolas"/>
          <w:color w:val="A31515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{</w:t>
      </w:r>
      <w:proofErr w:type="gramEnd"/>
      <w:r>
        <w:rPr>
          <w:rFonts w:ascii="Consolas" w:hAnsi="Consolas"/>
          <w:sz w:val="18"/>
          <w:szCs w:val="18"/>
        </w:rPr>
        <w:t>maleGamersInTeam01Item.Id}</w:t>
      </w:r>
      <w:r>
        <w:rPr>
          <w:rFonts w:ascii="Consolas" w:hAnsi="Consolas"/>
          <w:color w:val="A31515"/>
          <w:sz w:val="18"/>
          <w:szCs w:val="18"/>
        </w:rPr>
        <w:t>, maleGamersInTeam01Item.Name==</w:t>
      </w:r>
      <w:r>
        <w:rPr>
          <w:rFonts w:ascii="Consolas" w:hAnsi="Consolas"/>
          <w:sz w:val="18"/>
          <w:szCs w:val="18"/>
        </w:rPr>
        <w:t>{maleGamersInTeam01Item.Name}</w:t>
      </w:r>
      <w:r>
        <w:rPr>
          <w:rFonts w:ascii="Consolas" w:hAnsi="Consolas"/>
          <w:color w:val="A31515"/>
          <w:sz w:val="18"/>
          <w:szCs w:val="18"/>
        </w:rPr>
        <w:t>, maleGamersInTeam01Item.Gender==</w:t>
      </w:r>
      <w:r>
        <w:rPr>
          <w:rFonts w:ascii="Consolas" w:hAnsi="Consolas"/>
          <w:sz w:val="18"/>
          <w:szCs w:val="18"/>
        </w:rPr>
        <w:t>{maleGamersInTeam01Item.Gender}</w:t>
      </w:r>
      <w:r>
        <w:rPr>
          <w:rFonts w:ascii="Consolas" w:hAnsi="Consolas"/>
          <w:color w:val="A31515"/>
          <w:sz w:val="18"/>
          <w:szCs w:val="18"/>
        </w:rPr>
        <w:t>, maleGamersInTeam01Item.Team.Name==</w:t>
      </w:r>
      <w:r>
        <w:rPr>
          <w:rFonts w:ascii="Consolas" w:hAnsi="Consolas"/>
          <w:sz w:val="18"/>
          <w:szCs w:val="18"/>
        </w:rPr>
        <w:t>{maleGamersInTeam01Item.Team.Name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3D065964" w14:textId="77777777" w:rsidR="00701353" w:rsidRDefault="00701353" w:rsidP="008E048D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37A01776" w14:textId="77777777" w:rsidR="00701353" w:rsidRDefault="00701353" w:rsidP="008E048D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13B0E44F" w14:textId="77777777" w:rsidR="00701353" w:rsidRDefault="00701353" w:rsidP="008E048D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04336765" w14:textId="77777777" w:rsidR="00701353" w:rsidRDefault="00701353" w:rsidP="008E048D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4312461D" w14:textId="77777777" w:rsidR="00701353" w:rsidRDefault="00701353" w:rsidP="008E048D">
      <w:pPr>
        <w:spacing w:after="0"/>
      </w:pPr>
    </w:p>
    <w:p w14:paraId="2F1897C2" w14:textId="77777777" w:rsidR="00701353" w:rsidRDefault="00701353" w:rsidP="008E048D">
      <w:pPr>
        <w:spacing w:after="0"/>
      </w:pPr>
    </w:p>
    <w:p w14:paraId="5D82C36B" w14:textId="45FBF6A9" w:rsidR="00701353" w:rsidRDefault="00701353" w:rsidP="008E048D">
      <w:pPr>
        <w:spacing w:after="0"/>
      </w:pPr>
      <w:r>
        <w:rPr>
          <w:noProof/>
        </w:rPr>
        <w:drawing>
          <wp:inline distT="0" distB="0" distL="0" distR="0" wp14:anchorId="12A2BBBF" wp14:editId="05270BCA">
            <wp:extent cx="5274310" cy="1869440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869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8FC6D2" w14:textId="77777777" w:rsidR="00701353" w:rsidRDefault="00701353" w:rsidP="008E048D">
      <w:pPr>
        <w:spacing w:after="0"/>
      </w:pPr>
    </w:p>
    <w:p w14:paraId="7801C40B" w14:textId="53EBB45D" w:rsidR="00DE123E" w:rsidRPr="001856E1" w:rsidRDefault="00DE123E" w:rsidP="008E048D">
      <w:pPr>
        <w:spacing w:after="0"/>
      </w:pPr>
    </w:p>
    <w:sectPr w:rsidR="00DE123E" w:rsidRPr="001856E1" w:rsidSect="007A1F47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2070E8" w14:textId="77777777" w:rsidR="000030F7" w:rsidRDefault="000030F7" w:rsidP="000435DB">
      <w:pPr>
        <w:spacing w:after="0" w:line="240" w:lineRule="auto"/>
      </w:pPr>
      <w:r>
        <w:separator/>
      </w:r>
    </w:p>
  </w:endnote>
  <w:endnote w:type="continuationSeparator" w:id="0">
    <w:p w14:paraId="5A3CC382" w14:textId="77777777" w:rsidR="000030F7" w:rsidRDefault="000030F7" w:rsidP="000435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8C4810" w14:textId="77777777" w:rsidR="000030F7" w:rsidRDefault="000030F7" w:rsidP="000435DB">
      <w:pPr>
        <w:spacing w:after="0" w:line="240" w:lineRule="auto"/>
      </w:pPr>
      <w:r>
        <w:separator/>
      </w:r>
    </w:p>
  </w:footnote>
  <w:footnote w:type="continuationSeparator" w:id="0">
    <w:p w14:paraId="3B119D77" w14:textId="77777777" w:rsidR="000030F7" w:rsidRDefault="000030F7" w:rsidP="000435D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0NDczMDW0NLEwszRV0lEKTi0uzszPAykwrAUArhayriwAAAA="/>
  </w:docVars>
  <w:rsids>
    <w:rsidRoot w:val="00BF1C8A"/>
    <w:rsid w:val="000030F7"/>
    <w:rsid w:val="000435DB"/>
    <w:rsid w:val="00147C60"/>
    <w:rsid w:val="00163BD7"/>
    <w:rsid w:val="00173998"/>
    <w:rsid w:val="001856E1"/>
    <w:rsid w:val="001912EB"/>
    <w:rsid w:val="00202803"/>
    <w:rsid w:val="00205434"/>
    <w:rsid w:val="002F1FE5"/>
    <w:rsid w:val="005500E8"/>
    <w:rsid w:val="00566FBE"/>
    <w:rsid w:val="005C4DA5"/>
    <w:rsid w:val="00625059"/>
    <w:rsid w:val="006E0D66"/>
    <w:rsid w:val="006E47A2"/>
    <w:rsid w:val="00701353"/>
    <w:rsid w:val="00757B40"/>
    <w:rsid w:val="00762395"/>
    <w:rsid w:val="007A1F47"/>
    <w:rsid w:val="008E048D"/>
    <w:rsid w:val="00925D04"/>
    <w:rsid w:val="0095375D"/>
    <w:rsid w:val="00AC0C87"/>
    <w:rsid w:val="00B16A34"/>
    <w:rsid w:val="00BC579A"/>
    <w:rsid w:val="00BF1C8A"/>
    <w:rsid w:val="00C12C30"/>
    <w:rsid w:val="00C37F31"/>
    <w:rsid w:val="00C93522"/>
    <w:rsid w:val="00D51059"/>
    <w:rsid w:val="00DA2B82"/>
    <w:rsid w:val="00DC509C"/>
    <w:rsid w:val="00DD61BB"/>
    <w:rsid w:val="00DE123E"/>
    <w:rsid w:val="00E11A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9A2F4C"/>
  <w15:chartTrackingRefBased/>
  <w15:docId w15:val="{9FC7C65B-7C7C-41BE-AD7D-56587ADAE5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BF1C8A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0435D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35DB"/>
  </w:style>
  <w:style w:type="paragraph" w:styleId="Footer">
    <w:name w:val="footer"/>
    <w:basedOn w:val="Normal"/>
    <w:link w:val="FooterChar"/>
    <w:uiPriority w:val="99"/>
    <w:unhideWhenUsed/>
    <w:rsid w:val="000435D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35DB"/>
  </w:style>
  <w:style w:type="paragraph" w:customStyle="1" w:styleId="msonormal0">
    <w:name w:val="msonormal"/>
    <w:basedOn w:val="Normal"/>
    <w:rsid w:val="00DD61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DD61BB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628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0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36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95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74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2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6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8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030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8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52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18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0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15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2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84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96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91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73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0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0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27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4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2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6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4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86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6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695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38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0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72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8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748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1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1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60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51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4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5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5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88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7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4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259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6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38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24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95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74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6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62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3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17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44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44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26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7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40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20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7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78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95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8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4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8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90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1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57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77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78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49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48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3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82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4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5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3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6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2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77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7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7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54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304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26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1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0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9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9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0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32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8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3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62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32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667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86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0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2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661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12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79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85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53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44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1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8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45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43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056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4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87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3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18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2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03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857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91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00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0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11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1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9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92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033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58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84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78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99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1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5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96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590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9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81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27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37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0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83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15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73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4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32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34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19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13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8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57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02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88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65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74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473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5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3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218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02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00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019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23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23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4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94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268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86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693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83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64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09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743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84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53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23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59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54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1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64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8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61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969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994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1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9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41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2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9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7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17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41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7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8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6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36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45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535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8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2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1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2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88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55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96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0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9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70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2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95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7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28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6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1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49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1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13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531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36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52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781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0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0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5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66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7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7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45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2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5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14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3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62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2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05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06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55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05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6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71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84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0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9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75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37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04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90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73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79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11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717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81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85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4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85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44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32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42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11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2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97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55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53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53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80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76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2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54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92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0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3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5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21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49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4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34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51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5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35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35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9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54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77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00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23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7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19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057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8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8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68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87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236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46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5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71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27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64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79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45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59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44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32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5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8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99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4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34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735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54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9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9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6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1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55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318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96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6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9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8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8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63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76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6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20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9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371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7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2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961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82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0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63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9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0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1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05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26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26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05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8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32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72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8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7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29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80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53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9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17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53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35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74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16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46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143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2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88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0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3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9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2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56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05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97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80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23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267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9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87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43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3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83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7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7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38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6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15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81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563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93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16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40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050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09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9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41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84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14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2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9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5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6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85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14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47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09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5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199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1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32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50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67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76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58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39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84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1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26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0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7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61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4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3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46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34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075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27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386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50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71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04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73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84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5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65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6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9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1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57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25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9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5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86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75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83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9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4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8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36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93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79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49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9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51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8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03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09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71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90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26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68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008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6907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27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5115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8791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5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33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59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86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0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6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9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02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5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3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83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6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10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6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7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8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81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7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4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05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8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53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7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0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1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50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8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7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74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8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75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1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6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90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39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2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00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88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98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68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7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5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9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54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1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86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7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6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0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2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5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90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1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76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7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8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9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5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2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5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4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64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8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430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9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10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32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2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24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6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0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1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5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80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3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1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89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02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70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7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31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20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75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6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18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2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3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4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9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93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93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15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6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8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21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04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8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91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60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28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6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53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7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9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2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1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91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00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05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6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62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92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05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9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8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9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94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5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0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9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2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63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94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63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1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29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1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8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3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0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94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00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23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12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0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8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18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2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2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3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3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65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1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13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95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5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97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23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57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7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0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4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44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0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81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5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68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1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1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34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77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03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93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0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57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23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55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83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7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7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55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89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6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6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77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99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9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5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4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2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4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1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99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2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2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15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6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9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38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08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4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83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40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23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62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52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49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7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28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0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63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2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82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8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46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4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532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9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7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06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20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44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90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43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4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4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4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40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7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0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7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03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0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77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5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20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74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44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8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5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6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6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89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77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33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6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65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99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96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25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5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6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1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41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92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3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9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37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2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1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5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99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7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3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9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0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1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58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23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0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73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1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5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02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14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4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1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8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1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2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2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9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9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4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0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47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74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3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78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43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6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7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4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2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1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9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77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8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32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26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8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238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31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014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13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4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5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63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7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67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8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27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5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0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24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79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2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31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10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3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18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30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2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34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51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23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2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3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1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538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4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07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94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7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9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55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18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35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5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23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54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04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82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02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0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47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03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617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9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1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83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5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09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27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90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99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3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8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07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055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11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0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6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7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32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94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55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45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64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033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4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18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61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79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9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899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747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75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79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92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76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42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92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3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32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638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79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52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79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84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71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35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1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33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20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14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59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4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5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6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36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88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47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23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11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74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65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288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1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0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3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3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61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1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75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56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54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1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1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4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3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552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15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30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14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83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1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0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5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17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8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1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95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74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0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0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6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93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20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62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59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7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2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20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17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1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0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7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12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0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23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31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1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29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17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9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41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7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334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91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0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25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26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63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8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12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9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81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75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92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2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33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09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57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4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514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969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42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73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9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357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4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8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83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04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88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436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73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52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50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8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5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508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78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2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0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83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60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1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68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17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59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58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6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45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91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53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504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5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75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0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83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83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86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6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2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0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54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89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64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47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73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47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0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1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9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88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90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1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01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1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55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72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38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86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2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85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70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24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70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7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3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2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44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22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32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16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13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0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15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9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04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72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40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94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8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2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45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44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06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00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70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1996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24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8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9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9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89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8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0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0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9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2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540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64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85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8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1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15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60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1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5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5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72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84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63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18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97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2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62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18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94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95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35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8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433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77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72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7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8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65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30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071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55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49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22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66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857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54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38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15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89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3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87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71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8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5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98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5838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19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311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821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40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34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255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74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11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798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67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5571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76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95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14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482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40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39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93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555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50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46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544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332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95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50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794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8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4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64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9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60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18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9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8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35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055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80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0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29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66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23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72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56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43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1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08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92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0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6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66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8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07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495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20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71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03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8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0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97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47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0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8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55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25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32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62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01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17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1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79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7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77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368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7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6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8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8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59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2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1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47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77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946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20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customXml" Target="../customXml/item3.xml"/><Relationship Id="rId21" Type="http://schemas.openxmlformats.org/officeDocument/2006/relationships/image" Target="media/image13.png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19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hyperlink" Target="http://ado.net/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1804C21A9E324084DE74B575044193" ma:contentTypeVersion="2" ma:contentTypeDescription="Create a new document." ma:contentTypeScope="" ma:versionID="5583284e7a0ecfdef98841a3ed9aa8ff">
  <xsd:schema xmlns:xsd="http://www.w3.org/2001/XMLSchema" xmlns:xs="http://www.w3.org/2001/XMLSchema" xmlns:p="http://schemas.microsoft.com/office/2006/metadata/properties" xmlns:ns3="2c4bb5ee-71d5-4df8-a094-13dde73b8d96" targetNamespace="http://schemas.microsoft.com/office/2006/metadata/properties" ma:root="true" ma:fieldsID="5702f10079236259dd3023cf1f9d6e3a" ns3:_="">
    <xsd:import namespace="2c4bb5ee-71d5-4df8-a094-13dde73b8d9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4bb5ee-71d5-4df8-a094-13dde73b8d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284587B-DB59-4D35-91A9-C0DF79059E1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89564C0-A246-4BB9-92E7-6B0FC6B9B7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4bb5ee-71d5-4df8-a094-13dde73b8d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18C8C64-F351-4333-A265-D5D15C82AB5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5</Pages>
  <Words>868</Words>
  <Characters>4954</Characters>
  <Application>Microsoft Office Word</Application>
  <DocSecurity>0</DocSecurity>
  <Lines>41</Lines>
  <Paragraphs>11</Paragraphs>
  <ScaleCrop>false</ScaleCrop>
  <Company/>
  <LinksUpToDate>false</LinksUpToDate>
  <CharactersWithSpaces>5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Lin</dc:creator>
  <cp:keywords/>
  <dc:description/>
  <cp:lastModifiedBy>Kevin Lin</cp:lastModifiedBy>
  <cp:revision>30</cp:revision>
  <dcterms:created xsi:type="dcterms:W3CDTF">2022-10-19T17:36:00Z</dcterms:created>
  <dcterms:modified xsi:type="dcterms:W3CDTF">2022-11-14T16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1804C21A9E324084DE74B575044193</vt:lpwstr>
  </property>
</Properties>
</file>